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tblGrid>
      <w:tr w:rsidR="00C47DDA" w:rsidRPr="00814774" w14:paraId="70838579" w14:textId="77777777" w:rsidTr="00D564DB">
        <w:trPr>
          <w:trHeight w:val="3393"/>
        </w:trPr>
        <w:tc>
          <w:tcPr>
            <w:tcW w:w="8931" w:type="dxa"/>
            <w:vAlign w:val="center"/>
          </w:tcPr>
          <w:p w14:paraId="18B671C1" w14:textId="02AD1B14" w:rsidR="0067075D" w:rsidRPr="00814774" w:rsidRDefault="0067075D" w:rsidP="0067075D">
            <w:pPr>
              <w:spacing w:before="0" w:after="0"/>
              <w:rPr>
                <w:rFonts w:asciiTheme="minorHAnsi" w:hAnsiTheme="minorHAnsi" w:cstheme="minorHAnsi"/>
                <w:color w:val="FFFFFF" w:themeColor="background1"/>
                <w:sz w:val="66"/>
                <w:szCs w:val="66"/>
              </w:rPr>
            </w:pPr>
            <w:r w:rsidRPr="00814774">
              <w:rPr>
                <w:rFonts w:asciiTheme="minorHAnsi" w:hAnsiTheme="minorHAnsi" w:cstheme="minorHAnsi"/>
                <w:noProof/>
              </w:rPr>
              <w:drawing>
                <wp:inline distT="0" distB="0" distL="0" distR="0" wp14:anchorId="32424B93" wp14:editId="14559022">
                  <wp:extent cx="2429612" cy="1065475"/>
                  <wp:effectExtent l="0" t="0" r="0" b="0"/>
                  <wp:docPr id="2015509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email">
                            <a:extLst>
                              <a:ext uri="{28A0092B-C50C-407E-A947-70E740481C1C}">
                                <a14:useLocalDpi xmlns:a14="http://schemas.microsoft.com/office/drawing/2010/main"/>
                              </a:ext>
                            </a:extLst>
                          </a:blip>
                          <a:srcRect/>
                          <a:stretch/>
                        </pic:blipFill>
                        <pic:spPr bwMode="auto">
                          <a:xfrm>
                            <a:off x="0" y="0"/>
                            <a:ext cx="2442400" cy="1071083"/>
                          </a:xfrm>
                          <a:prstGeom prst="rect">
                            <a:avLst/>
                          </a:prstGeom>
                          <a:noFill/>
                          <a:ln>
                            <a:noFill/>
                          </a:ln>
                          <a:extLst>
                            <a:ext uri="{53640926-AAD7-44D8-BBD7-CCE9431645EC}">
                              <a14:shadowObscured xmlns:a14="http://schemas.microsoft.com/office/drawing/2010/main"/>
                            </a:ext>
                          </a:extLst>
                        </pic:spPr>
                      </pic:pic>
                    </a:graphicData>
                  </a:graphic>
                </wp:inline>
              </w:drawing>
            </w:r>
          </w:p>
          <w:p w14:paraId="2B1F72CA" w14:textId="39797852" w:rsidR="00C47DDA" w:rsidRPr="00814774" w:rsidRDefault="00C47DDA" w:rsidP="005252CE">
            <w:pPr>
              <w:rPr>
                <w:rFonts w:asciiTheme="minorHAnsi" w:hAnsiTheme="minorHAnsi" w:cstheme="minorHAnsi"/>
                <w:color w:val="FFFFFF" w:themeColor="background1"/>
                <w:sz w:val="66"/>
                <w:szCs w:val="66"/>
              </w:rPr>
            </w:pPr>
          </w:p>
        </w:tc>
      </w:tr>
      <w:tr w:rsidR="00DB1C94" w:rsidRPr="00814774" w14:paraId="46801106" w14:textId="77777777" w:rsidTr="00D564DB">
        <w:trPr>
          <w:trHeight w:val="1133"/>
        </w:trPr>
        <w:tc>
          <w:tcPr>
            <w:tcW w:w="8931" w:type="dxa"/>
            <w:vAlign w:val="center"/>
          </w:tcPr>
          <w:p w14:paraId="5580BA83" w14:textId="77777777" w:rsidR="00DB1C94" w:rsidRPr="00814774" w:rsidRDefault="00DB1C94" w:rsidP="005252CE">
            <w:pPr>
              <w:spacing w:before="0" w:after="0"/>
              <w:rPr>
                <w:rFonts w:asciiTheme="minorHAnsi" w:hAnsiTheme="minorHAnsi" w:cstheme="minorHAnsi"/>
                <w:color w:val="FFFFFF" w:themeColor="background1"/>
                <w:sz w:val="66"/>
                <w:szCs w:val="66"/>
              </w:rPr>
            </w:pPr>
          </w:p>
        </w:tc>
      </w:tr>
      <w:tr w:rsidR="00C47DDA" w:rsidRPr="00814774" w14:paraId="3E30B118" w14:textId="77777777" w:rsidTr="00D564DB">
        <w:trPr>
          <w:trHeight w:val="2951"/>
        </w:trPr>
        <w:tc>
          <w:tcPr>
            <w:tcW w:w="8931" w:type="dxa"/>
          </w:tcPr>
          <w:p w14:paraId="75A9FCEC" w14:textId="1A4D6ED5" w:rsidR="00C47DDA" w:rsidRPr="00FF0ABB" w:rsidRDefault="00C22BF6" w:rsidP="00DB1C94">
            <w:pPr>
              <w:rPr>
                <w:rFonts w:asciiTheme="minorHAnsi" w:hAnsiTheme="minorHAnsi" w:cstheme="minorHAnsi"/>
                <w:bCs/>
                <w:iCs/>
                <w:color w:val="FFFFFF" w:themeColor="background1"/>
                <w:sz w:val="44"/>
                <w:szCs w:val="44"/>
              </w:rPr>
            </w:pPr>
            <w:r w:rsidRPr="00FF0ABB">
              <w:rPr>
                <w:rFonts w:asciiTheme="minorHAnsi" w:hAnsiTheme="minorHAnsi" w:cstheme="minorHAnsi"/>
                <w:bCs/>
                <w:iCs/>
                <w:color w:val="FFFFFF" w:themeColor="background1"/>
                <w:sz w:val="44"/>
                <w:szCs w:val="44"/>
              </w:rPr>
              <w:t>DETAILED PROPOSAL</w:t>
            </w:r>
          </w:p>
          <w:p w14:paraId="0C504DC0" w14:textId="77777777" w:rsidR="001E57D8" w:rsidRPr="00814774" w:rsidRDefault="001E57D8" w:rsidP="00DB1C94">
            <w:pPr>
              <w:rPr>
                <w:rFonts w:asciiTheme="minorHAnsi" w:hAnsiTheme="minorHAnsi" w:cstheme="minorHAnsi"/>
                <w:b/>
                <w:iCs/>
                <w:color w:val="FFFFFF" w:themeColor="background1"/>
                <w:sz w:val="28"/>
                <w:szCs w:val="28"/>
              </w:rPr>
            </w:pPr>
          </w:p>
          <w:p w14:paraId="3F67042C" w14:textId="186193A7" w:rsidR="001E57D8" w:rsidRDefault="00C22BF6" w:rsidP="00DB1C94">
            <w:pPr>
              <w:rPr>
                <w:rFonts w:asciiTheme="minorHAnsi" w:hAnsiTheme="minorHAnsi" w:cstheme="minorHAnsi"/>
                <w:b/>
                <w:iCs/>
                <w:color w:val="FFFFFF" w:themeColor="background1"/>
                <w:sz w:val="24"/>
                <w:szCs w:val="24"/>
              </w:rPr>
            </w:pPr>
            <w:r w:rsidRPr="00FF0ABB">
              <w:rPr>
                <w:rFonts w:asciiTheme="minorHAnsi" w:hAnsiTheme="minorHAnsi" w:cstheme="minorHAnsi"/>
                <w:b/>
                <w:iCs/>
                <w:color w:val="FFFFFF" w:themeColor="background1"/>
                <w:sz w:val="24"/>
                <w:szCs w:val="24"/>
                <w:highlight w:val="magenta"/>
              </w:rPr>
              <w:t>Insert Project Title</w:t>
            </w:r>
            <w:r w:rsidR="001E57D8" w:rsidRPr="00FF0ABB">
              <w:rPr>
                <w:rFonts w:asciiTheme="minorHAnsi" w:hAnsiTheme="minorHAnsi" w:cstheme="minorHAnsi"/>
                <w:b/>
                <w:iCs/>
                <w:color w:val="FFFFFF" w:themeColor="background1"/>
                <w:sz w:val="24"/>
                <w:szCs w:val="24"/>
              </w:rPr>
              <w:t xml:space="preserve"> </w:t>
            </w:r>
          </w:p>
          <w:p w14:paraId="58E321F8" w14:textId="77777777" w:rsidR="00945FE2" w:rsidRDefault="00945FE2" w:rsidP="00DB1C94">
            <w:pPr>
              <w:rPr>
                <w:rFonts w:asciiTheme="minorHAnsi" w:hAnsiTheme="minorHAnsi" w:cstheme="minorHAnsi"/>
                <w:b/>
                <w:iCs/>
                <w:color w:val="FFFFFF" w:themeColor="background1"/>
                <w:sz w:val="24"/>
                <w:szCs w:val="24"/>
              </w:rPr>
            </w:pPr>
          </w:p>
          <w:p w14:paraId="010CA7AC" w14:textId="5FE0C3E8" w:rsidR="00945FE2" w:rsidRDefault="00945FE2" w:rsidP="00DB1C94">
            <w:pPr>
              <w:rPr>
                <w:rFonts w:asciiTheme="minorHAnsi" w:hAnsiTheme="minorHAnsi" w:cstheme="minorHAnsi"/>
                <w:b/>
                <w:iCs/>
                <w:color w:val="FFFFFF" w:themeColor="background1"/>
                <w:sz w:val="24"/>
                <w:szCs w:val="24"/>
              </w:rPr>
            </w:pPr>
            <w:r w:rsidRPr="00945FE2">
              <w:rPr>
                <w:rFonts w:asciiTheme="minorHAnsi" w:hAnsiTheme="minorHAnsi" w:cstheme="minorHAnsi"/>
                <w:b/>
                <w:iCs/>
                <w:color w:val="FFFFFF" w:themeColor="background1"/>
                <w:sz w:val="24"/>
                <w:szCs w:val="24"/>
                <w:highlight w:val="magenta"/>
              </w:rPr>
              <w:t>Challenge Number &amp; Title</w:t>
            </w:r>
          </w:p>
          <w:p w14:paraId="6AC5551F" w14:textId="77777777" w:rsidR="00FF0ABB" w:rsidRPr="00FF0ABB" w:rsidRDefault="00FF0ABB" w:rsidP="00DB1C94">
            <w:pPr>
              <w:rPr>
                <w:rFonts w:asciiTheme="minorHAnsi" w:hAnsiTheme="minorHAnsi" w:cstheme="minorHAnsi"/>
                <w:b/>
                <w:iCs/>
                <w:color w:val="FFFFFF" w:themeColor="background1"/>
                <w:sz w:val="24"/>
                <w:szCs w:val="24"/>
              </w:rPr>
            </w:pPr>
          </w:p>
          <w:p w14:paraId="50F43514" w14:textId="5BB1134A" w:rsidR="00C22BF6" w:rsidRPr="00FF0ABB" w:rsidRDefault="00A07DEC" w:rsidP="00C22BF6">
            <w:pPr>
              <w:rPr>
                <w:rFonts w:asciiTheme="minorHAnsi" w:hAnsiTheme="minorHAnsi" w:cstheme="minorHAnsi"/>
                <w:b/>
                <w:iCs/>
                <w:color w:val="FFFFFF" w:themeColor="background1"/>
                <w:sz w:val="24"/>
                <w:szCs w:val="24"/>
              </w:rPr>
            </w:pPr>
            <w:r w:rsidRPr="07D9D66B">
              <w:rPr>
                <w:rFonts w:asciiTheme="minorHAnsi" w:hAnsiTheme="minorHAnsi"/>
                <w:b/>
                <w:bCs/>
                <w:color w:val="FFFFFF" w:themeColor="background1"/>
                <w:sz w:val="24"/>
                <w:szCs w:val="24"/>
                <w:highlight w:val="magenta"/>
              </w:rPr>
              <w:t>Applicant</w:t>
            </w:r>
            <w:r w:rsidR="00FF0ABB" w:rsidRPr="07D9D66B">
              <w:rPr>
                <w:rFonts w:asciiTheme="minorHAnsi" w:hAnsiTheme="minorHAnsi"/>
                <w:b/>
                <w:bCs/>
                <w:color w:val="FFFFFF" w:themeColor="background1"/>
                <w:sz w:val="24"/>
                <w:szCs w:val="24"/>
                <w:highlight w:val="magenta"/>
              </w:rPr>
              <w:t xml:space="preserve">(s) </w:t>
            </w:r>
            <w:r w:rsidR="00C22BF6" w:rsidRPr="07D9D66B">
              <w:rPr>
                <w:rFonts w:asciiTheme="minorHAnsi" w:hAnsiTheme="minorHAnsi"/>
                <w:b/>
                <w:bCs/>
                <w:color w:val="FFFFFF" w:themeColor="background1"/>
                <w:sz w:val="24"/>
                <w:szCs w:val="24"/>
                <w:highlight w:val="magenta"/>
              </w:rPr>
              <w:t>Name</w:t>
            </w:r>
            <w:r w:rsidR="00C22BF6" w:rsidRPr="07D9D66B">
              <w:rPr>
                <w:rFonts w:asciiTheme="minorHAnsi" w:hAnsiTheme="minorHAnsi"/>
                <w:b/>
                <w:bCs/>
                <w:color w:val="FFFFFF" w:themeColor="background1"/>
                <w:sz w:val="24"/>
                <w:szCs w:val="24"/>
              </w:rPr>
              <w:t xml:space="preserve"> </w:t>
            </w:r>
          </w:p>
          <w:p w14:paraId="064CC0AB" w14:textId="6E0AC0EA" w:rsidR="07D9D66B" w:rsidRDefault="07D9D66B" w:rsidP="07D9D66B">
            <w:pPr>
              <w:rPr>
                <w:rFonts w:asciiTheme="minorHAnsi" w:hAnsiTheme="minorHAnsi"/>
                <w:b/>
                <w:bCs/>
                <w:color w:val="FFFFFF" w:themeColor="background1"/>
                <w:sz w:val="24"/>
                <w:szCs w:val="24"/>
              </w:rPr>
            </w:pPr>
          </w:p>
          <w:p w14:paraId="00A467D9" w14:textId="7BC508EC" w:rsidR="00976AFA" w:rsidRPr="00814774" w:rsidRDefault="00976AFA" w:rsidP="00DB1C94">
            <w:pPr>
              <w:rPr>
                <w:rFonts w:asciiTheme="minorHAnsi" w:hAnsiTheme="minorHAnsi" w:cstheme="minorHAnsi"/>
                <w:b/>
                <w:iCs/>
                <w:color w:val="FFFFFF" w:themeColor="background1"/>
              </w:rPr>
            </w:pPr>
          </w:p>
        </w:tc>
      </w:tr>
    </w:tbl>
    <w:p w14:paraId="47BA6A79" w14:textId="3D58FA7D" w:rsidR="00D564DB" w:rsidRPr="00D564DB" w:rsidRDefault="00D564DB" w:rsidP="00D564DB">
      <w:r>
        <w:br w:type="page"/>
      </w:r>
    </w:p>
    <w:p w14:paraId="17E138D2" w14:textId="730952CD" w:rsidR="00C22BF6" w:rsidRPr="00D564DB" w:rsidRDefault="00D564DB" w:rsidP="00F021DE">
      <w:pPr>
        <w:pStyle w:val="Heading1"/>
        <w:rPr>
          <w:rFonts w:ascii="Roboto" w:hAnsi="Roboto" w:cstheme="minorHAnsi"/>
          <w:b/>
          <w:bCs/>
        </w:rPr>
      </w:pPr>
      <w:r w:rsidRPr="00D564DB">
        <w:rPr>
          <w:rFonts w:ascii="Roboto" w:hAnsi="Roboto" w:cstheme="minorHAnsi"/>
          <w:b/>
          <w:bCs/>
        </w:rPr>
        <w:lastRenderedPageBreak/>
        <w:t>I</w:t>
      </w:r>
      <w:r w:rsidR="00C22BF6" w:rsidRPr="00D564DB">
        <w:rPr>
          <w:rFonts w:ascii="Roboto" w:hAnsi="Roboto" w:cstheme="minorHAnsi"/>
          <w:b/>
          <w:bCs/>
        </w:rPr>
        <w:t>NSTRUCTIONS</w:t>
      </w:r>
    </w:p>
    <w:p w14:paraId="0637F204" w14:textId="62F496C8" w:rsidR="00C22BF6" w:rsidRPr="00D564DB" w:rsidRDefault="00C22BF6" w:rsidP="00C22BF6">
      <w:pPr>
        <w:rPr>
          <w:rFonts w:cstheme="minorHAnsi"/>
          <w:sz w:val="22"/>
        </w:rPr>
      </w:pPr>
      <w:r w:rsidRPr="00D564DB">
        <w:rPr>
          <w:rFonts w:cstheme="minorHAnsi"/>
          <w:b/>
          <w:bCs/>
          <w:sz w:val="22"/>
        </w:rPr>
        <w:t>Maximum pages:</w:t>
      </w:r>
      <w:r w:rsidRPr="00D564DB">
        <w:rPr>
          <w:rFonts w:cstheme="minorHAnsi"/>
          <w:sz w:val="22"/>
        </w:rPr>
        <w:t xml:space="preserve"> </w:t>
      </w:r>
      <w:r w:rsidR="00A07DEC" w:rsidRPr="00D564DB">
        <w:rPr>
          <w:rFonts w:cstheme="minorHAnsi"/>
          <w:sz w:val="22"/>
        </w:rPr>
        <w:t>3</w:t>
      </w:r>
      <w:r w:rsidR="00886A05" w:rsidRPr="00D564DB">
        <w:rPr>
          <w:rFonts w:cstheme="minorHAnsi"/>
          <w:sz w:val="22"/>
        </w:rPr>
        <w:t xml:space="preserve"> pages</w:t>
      </w:r>
      <w:r w:rsidR="00A07DEC" w:rsidRPr="00D564DB">
        <w:rPr>
          <w:rFonts w:cstheme="minorHAnsi"/>
          <w:sz w:val="22"/>
        </w:rPr>
        <w:t xml:space="preserve"> m</w:t>
      </w:r>
      <w:r w:rsidR="00590312" w:rsidRPr="00D564DB">
        <w:rPr>
          <w:rFonts w:cstheme="minorHAnsi"/>
          <w:sz w:val="22"/>
        </w:rPr>
        <w:t>aximum</w:t>
      </w:r>
      <w:r w:rsidR="00A07DEC" w:rsidRPr="00D564DB">
        <w:rPr>
          <w:rFonts w:cstheme="minorHAnsi"/>
          <w:sz w:val="22"/>
        </w:rPr>
        <w:t>.</w:t>
      </w:r>
    </w:p>
    <w:p w14:paraId="1F056ECC" w14:textId="41DBD658" w:rsidR="00C22BF6" w:rsidRPr="00D564DB" w:rsidRDefault="00C22BF6" w:rsidP="00C22BF6">
      <w:pPr>
        <w:rPr>
          <w:rFonts w:cstheme="minorHAnsi"/>
          <w:sz w:val="22"/>
        </w:rPr>
      </w:pPr>
      <w:r w:rsidRPr="00D564DB">
        <w:rPr>
          <w:rFonts w:cstheme="minorHAnsi"/>
          <w:b/>
          <w:bCs/>
          <w:sz w:val="22"/>
        </w:rPr>
        <w:t>Font size:</w:t>
      </w:r>
      <w:r w:rsidRPr="00D564DB">
        <w:rPr>
          <w:rFonts w:cstheme="minorHAnsi"/>
          <w:sz w:val="22"/>
        </w:rPr>
        <w:t xml:space="preserve"> body text shall have a minimum 11 pts; tables/figures/footnotes can have a minimum 10pts. </w:t>
      </w:r>
    </w:p>
    <w:p w14:paraId="21F4E472" w14:textId="77777777" w:rsidR="00590312" w:rsidRPr="00D564DB" w:rsidRDefault="00590312">
      <w:pPr>
        <w:spacing w:before="0" w:after="160" w:line="259" w:lineRule="auto"/>
        <w:rPr>
          <w:rFonts w:cstheme="minorHAnsi"/>
          <w:b/>
          <w:bCs/>
          <w:sz w:val="22"/>
        </w:rPr>
      </w:pPr>
    </w:p>
    <w:p w14:paraId="612379FA" w14:textId="63A19602" w:rsidR="00590312" w:rsidRPr="00D564DB" w:rsidRDefault="00590312">
      <w:pPr>
        <w:spacing w:before="0" w:after="160" w:line="259" w:lineRule="auto"/>
        <w:rPr>
          <w:rFonts w:cstheme="minorHAnsi"/>
          <w:b/>
          <w:bCs/>
          <w:i/>
          <w:iCs/>
          <w:color w:val="E3891E" w:themeColor="accent6" w:themeShade="BF"/>
          <w:sz w:val="22"/>
        </w:rPr>
      </w:pPr>
      <w:r w:rsidRPr="00D564DB">
        <w:rPr>
          <w:rFonts w:cstheme="minorHAnsi"/>
          <w:b/>
          <w:bCs/>
          <w:i/>
          <w:iCs/>
          <w:color w:val="E3891E" w:themeColor="accent6" w:themeShade="BF"/>
          <w:sz w:val="22"/>
        </w:rPr>
        <w:t>Please complete and save/upload document in PDF Format.</w:t>
      </w:r>
    </w:p>
    <w:p w14:paraId="08F74C62" w14:textId="77777777" w:rsidR="00A07DEC" w:rsidRPr="00D564DB" w:rsidRDefault="00A07DEC">
      <w:pPr>
        <w:spacing w:before="0" w:after="160" w:line="259" w:lineRule="auto"/>
        <w:rPr>
          <w:rFonts w:cstheme="minorHAnsi"/>
          <w:b/>
          <w:bCs/>
          <w:i/>
          <w:iCs/>
          <w:color w:val="E3891E" w:themeColor="accent6" w:themeShade="BF"/>
        </w:rPr>
      </w:pPr>
    </w:p>
    <w:p w14:paraId="219DAC7C" w14:textId="77777777" w:rsidR="009C1365" w:rsidRPr="00814774" w:rsidRDefault="009C1365">
      <w:pPr>
        <w:spacing w:before="0" w:after="160" w:line="259" w:lineRule="auto"/>
        <w:rPr>
          <w:rFonts w:asciiTheme="minorHAnsi" w:hAnsiTheme="minorHAnsi" w:cstheme="minorHAnsi"/>
          <w:b/>
          <w:bCs/>
          <w:i/>
          <w:iCs/>
          <w:color w:val="E3891E" w:themeColor="accent6" w:themeShade="BF"/>
        </w:rPr>
      </w:pPr>
    </w:p>
    <w:p w14:paraId="1716C67F" w14:textId="5FC9B1A1" w:rsidR="00590312" w:rsidRPr="00814774" w:rsidRDefault="00590312">
      <w:pPr>
        <w:spacing w:before="0" w:after="160" w:line="259" w:lineRule="auto"/>
        <w:rPr>
          <w:rFonts w:asciiTheme="minorHAnsi" w:hAnsiTheme="minorHAnsi" w:cstheme="minorHAnsi"/>
        </w:rPr>
      </w:pPr>
      <w:r w:rsidRPr="00814774">
        <w:rPr>
          <w:rFonts w:asciiTheme="minorHAnsi" w:hAnsiTheme="minorHAnsi" w:cstheme="minorHAnsi"/>
        </w:rPr>
        <w:br w:type="page"/>
      </w:r>
    </w:p>
    <w:p w14:paraId="05D7D6E0" w14:textId="28A9D910" w:rsidR="00241CC0" w:rsidRPr="00D564DB" w:rsidRDefault="00C22BF6" w:rsidP="00F021DE">
      <w:pPr>
        <w:pStyle w:val="Heading1"/>
        <w:rPr>
          <w:rFonts w:ascii="Roboto" w:hAnsi="Roboto"/>
          <w:i/>
        </w:rPr>
      </w:pPr>
      <w:r w:rsidRPr="00D564DB">
        <w:rPr>
          <w:rFonts w:ascii="Roboto" w:hAnsi="Roboto"/>
          <w:i/>
        </w:rPr>
        <w:lastRenderedPageBreak/>
        <w:t xml:space="preserve">INSERT PROPOSAL </w:t>
      </w:r>
      <w:r w:rsidR="4C949940" w:rsidRPr="00D564DB">
        <w:rPr>
          <w:rFonts w:ascii="Roboto" w:hAnsi="Roboto"/>
          <w:i/>
          <w:iCs/>
        </w:rPr>
        <w:t>TITLE</w:t>
      </w:r>
      <w:r w:rsidRPr="00D564DB">
        <w:rPr>
          <w:rFonts w:ascii="Roboto" w:hAnsi="Roboto"/>
          <w:i/>
        </w:rPr>
        <w:t xml:space="preserve"> </w:t>
      </w:r>
    </w:p>
    <w:p w14:paraId="18214506" w14:textId="2978058C" w:rsidR="00095D4D" w:rsidRPr="00814774" w:rsidRDefault="00095D4D" w:rsidP="00095D4D">
      <w:pPr>
        <w:jc w:val="center"/>
        <w:rPr>
          <w:rFonts w:asciiTheme="minorHAnsi" w:hAnsiTheme="minorHAnsi" w:cstheme="minorHAnsi"/>
          <w:b/>
          <w:bCs/>
          <w:color w:val="BFBFBF" w:themeColor="background1" w:themeShade="BF"/>
        </w:rPr>
      </w:pPr>
      <w:r w:rsidRPr="00814774">
        <w:rPr>
          <w:rFonts w:asciiTheme="minorHAnsi" w:hAnsiTheme="minorHAnsi" w:cstheme="minorHAnsi"/>
          <w:b/>
          <w:bCs/>
          <w:color w:val="BFBFBF" w:themeColor="background1" w:themeShade="BF"/>
        </w:rPr>
        <w:t>-- PAGE COUNT BEGINS HERE --</w:t>
      </w:r>
    </w:p>
    <w:p w14:paraId="445AFFEE" w14:textId="137BD6F1" w:rsidR="00241CC0" w:rsidRPr="00D564DB" w:rsidRDefault="00095D4D" w:rsidP="00E72FE4">
      <w:pPr>
        <w:pStyle w:val="Heading2"/>
        <w:rPr>
          <w:rFonts w:cstheme="minorHAnsi"/>
          <w:sz w:val="22"/>
          <w:szCs w:val="22"/>
        </w:rPr>
      </w:pPr>
      <w:r w:rsidRPr="00D564DB">
        <w:rPr>
          <w:rFonts w:cstheme="minorHAnsi"/>
          <w:sz w:val="22"/>
          <w:szCs w:val="22"/>
        </w:rPr>
        <w:t>PROJECT DESCRIPTION AND CONCEPT</w:t>
      </w:r>
    </w:p>
    <w:p w14:paraId="72191BE8" w14:textId="7DC08933" w:rsidR="00241CC0" w:rsidRPr="00D564DB" w:rsidRDefault="00C22BF6" w:rsidP="00241CC0">
      <w:pPr>
        <w:rPr>
          <w:rFonts w:cstheme="minorHAnsi"/>
          <w:i/>
          <w:iCs/>
          <w:sz w:val="20"/>
          <w:szCs w:val="20"/>
        </w:rPr>
      </w:pPr>
      <w:r w:rsidRPr="00D564DB">
        <w:rPr>
          <w:rFonts w:cstheme="minorHAnsi"/>
          <w:i/>
          <w:iCs/>
          <w:sz w:val="20"/>
          <w:szCs w:val="20"/>
          <w:highlight w:val="lightGray"/>
        </w:rPr>
        <w:t xml:space="preserve">Insert project description and </w:t>
      </w:r>
      <w:proofErr w:type="gramStart"/>
      <w:r w:rsidRPr="00D564DB">
        <w:rPr>
          <w:rFonts w:cstheme="minorHAnsi"/>
          <w:i/>
          <w:iCs/>
          <w:sz w:val="20"/>
          <w:szCs w:val="20"/>
          <w:highlight w:val="lightGray"/>
        </w:rPr>
        <w:t>concept</w:t>
      </w:r>
      <w:proofErr w:type="gramEnd"/>
      <w:r w:rsidRPr="00D564DB">
        <w:rPr>
          <w:rFonts w:cstheme="minorHAnsi"/>
          <w:i/>
          <w:iCs/>
          <w:sz w:val="20"/>
          <w:szCs w:val="20"/>
        </w:rPr>
        <w:t xml:space="preserve"> </w:t>
      </w:r>
    </w:p>
    <w:p w14:paraId="37E7D195" w14:textId="77777777" w:rsidR="001A6C09" w:rsidRDefault="001A6C09" w:rsidP="00241CC0">
      <w:pPr>
        <w:rPr>
          <w:rFonts w:asciiTheme="minorHAnsi" w:hAnsiTheme="minorHAnsi" w:cstheme="minorHAnsi"/>
        </w:rPr>
      </w:pPr>
    </w:p>
    <w:p w14:paraId="29BB6CF4" w14:textId="77777777" w:rsidR="001A6C09" w:rsidRPr="00814774" w:rsidRDefault="001A6C09" w:rsidP="00241CC0">
      <w:pPr>
        <w:rPr>
          <w:rFonts w:asciiTheme="minorHAnsi" w:hAnsiTheme="minorHAnsi" w:cstheme="minorHAnsi"/>
        </w:rPr>
      </w:pPr>
    </w:p>
    <w:p w14:paraId="594AD9C4" w14:textId="304DA9B9" w:rsidR="7DF7E13A" w:rsidRDefault="7DF7E13A" w:rsidP="7DF7E13A">
      <w:pPr>
        <w:pStyle w:val="Heading2"/>
        <w:rPr>
          <w:rFonts w:asciiTheme="minorHAnsi" w:hAnsiTheme="minorHAnsi" w:cstheme="minorBidi"/>
        </w:rPr>
      </w:pPr>
    </w:p>
    <w:p w14:paraId="2CBB00E5" w14:textId="165F2DD3" w:rsidR="7DF7E13A" w:rsidRDefault="7DF7E13A" w:rsidP="7DF7E13A">
      <w:pPr>
        <w:pStyle w:val="Heading2"/>
        <w:rPr>
          <w:rFonts w:asciiTheme="minorHAnsi" w:hAnsiTheme="minorHAnsi" w:cstheme="minorBidi"/>
        </w:rPr>
      </w:pPr>
    </w:p>
    <w:p w14:paraId="4BBAFAF6" w14:textId="1835ABC1" w:rsidR="7DF7E13A" w:rsidRDefault="7DF7E13A" w:rsidP="7DF7E13A">
      <w:pPr>
        <w:pStyle w:val="Heading2"/>
        <w:rPr>
          <w:rFonts w:asciiTheme="minorHAnsi" w:hAnsiTheme="minorHAnsi" w:cstheme="minorBidi"/>
        </w:rPr>
      </w:pPr>
    </w:p>
    <w:p w14:paraId="0559795D" w14:textId="5D657879" w:rsidR="7DF7E13A" w:rsidRDefault="7DF7E13A" w:rsidP="7DF7E13A">
      <w:pPr>
        <w:pStyle w:val="Heading2"/>
        <w:rPr>
          <w:rFonts w:asciiTheme="minorHAnsi" w:hAnsiTheme="minorHAnsi" w:cstheme="minorBidi"/>
        </w:rPr>
      </w:pPr>
    </w:p>
    <w:p w14:paraId="095830D8" w14:textId="08A04E5A" w:rsidR="7DF7E13A" w:rsidRDefault="7DF7E13A" w:rsidP="7DF7E13A">
      <w:pPr>
        <w:pStyle w:val="Heading2"/>
        <w:rPr>
          <w:rFonts w:asciiTheme="minorHAnsi" w:hAnsiTheme="minorHAnsi" w:cstheme="minorBidi"/>
        </w:rPr>
      </w:pPr>
    </w:p>
    <w:p w14:paraId="5AC34CFA" w14:textId="3DE3C5D2" w:rsidR="7DF7E13A" w:rsidRDefault="7DF7E13A" w:rsidP="7DF7E13A">
      <w:pPr>
        <w:pStyle w:val="Heading2"/>
        <w:rPr>
          <w:rFonts w:asciiTheme="minorHAnsi" w:hAnsiTheme="minorHAnsi" w:cstheme="minorBidi"/>
        </w:rPr>
      </w:pPr>
    </w:p>
    <w:p w14:paraId="0C0EF2F5" w14:textId="14AD4D04" w:rsidR="7DF7E13A" w:rsidRDefault="7DF7E13A" w:rsidP="7DF7E13A">
      <w:pPr>
        <w:pStyle w:val="Heading2"/>
        <w:rPr>
          <w:rFonts w:asciiTheme="minorHAnsi" w:hAnsiTheme="minorHAnsi" w:cstheme="minorBidi"/>
        </w:rPr>
      </w:pPr>
    </w:p>
    <w:p w14:paraId="7BC0301E" w14:textId="34918858" w:rsidR="7DF7E13A" w:rsidRDefault="7DF7E13A" w:rsidP="7DF7E13A">
      <w:pPr>
        <w:pStyle w:val="Heading2"/>
        <w:rPr>
          <w:rFonts w:asciiTheme="minorHAnsi" w:hAnsiTheme="minorHAnsi" w:cstheme="minorBidi"/>
        </w:rPr>
      </w:pPr>
    </w:p>
    <w:p w14:paraId="0ABFAD2E" w14:textId="6C722AA3" w:rsidR="7DF7E13A" w:rsidRDefault="7DF7E13A" w:rsidP="7DF7E13A">
      <w:pPr>
        <w:pStyle w:val="Heading2"/>
        <w:rPr>
          <w:rFonts w:asciiTheme="minorHAnsi" w:hAnsiTheme="minorHAnsi" w:cstheme="minorBidi"/>
        </w:rPr>
      </w:pPr>
    </w:p>
    <w:p w14:paraId="3A420755" w14:textId="5E92A904" w:rsidR="7DF7E13A" w:rsidRDefault="7DF7E13A" w:rsidP="7DF7E13A">
      <w:pPr>
        <w:pStyle w:val="Heading2"/>
        <w:rPr>
          <w:rFonts w:asciiTheme="minorHAnsi" w:hAnsiTheme="minorHAnsi" w:cstheme="minorBidi"/>
        </w:rPr>
      </w:pPr>
    </w:p>
    <w:p w14:paraId="360D69B5" w14:textId="3D4E68D0" w:rsidR="7DF7E13A" w:rsidRDefault="7DF7E13A" w:rsidP="7DF7E13A">
      <w:pPr>
        <w:pStyle w:val="Heading2"/>
        <w:rPr>
          <w:rFonts w:asciiTheme="minorHAnsi" w:hAnsiTheme="minorHAnsi" w:cstheme="minorBidi"/>
        </w:rPr>
      </w:pPr>
    </w:p>
    <w:p w14:paraId="428C4906" w14:textId="1D39DA87" w:rsidR="00241CC0" w:rsidRPr="00D564DB" w:rsidRDefault="00095D4D" w:rsidP="00E72FE4">
      <w:pPr>
        <w:pStyle w:val="Heading2"/>
        <w:rPr>
          <w:rFonts w:cstheme="minorHAnsi"/>
          <w:sz w:val="22"/>
          <w:szCs w:val="22"/>
        </w:rPr>
      </w:pPr>
      <w:r w:rsidRPr="00D564DB">
        <w:rPr>
          <w:rFonts w:cstheme="minorHAnsi"/>
          <w:sz w:val="22"/>
          <w:szCs w:val="22"/>
        </w:rPr>
        <w:t>RESPONSE TO CHALLENGE</w:t>
      </w:r>
    </w:p>
    <w:p w14:paraId="1ADA5342" w14:textId="42596835" w:rsidR="00241CC0" w:rsidRPr="00D564DB" w:rsidRDefault="00C22BF6" w:rsidP="00241CC0">
      <w:pPr>
        <w:rPr>
          <w:rFonts w:cstheme="minorHAnsi"/>
          <w:i/>
          <w:iCs/>
          <w:sz w:val="20"/>
          <w:szCs w:val="20"/>
        </w:rPr>
      </w:pPr>
      <w:r w:rsidRPr="00D564DB">
        <w:rPr>
          <w:rFonts w:cstheme="minorHAnsi"/>
          <w:i/>
          <w:iCs/>
          <w:sz w:val="20"/>
          <w:szCs w:val="20"/>
          <w:highlight w:val="lightGray"/>
        </w:rPr>
        <w:t xml:space="preserve">Describe how your proposal addresses the chosen </w:t>
      </w:r>
      <w:proofErr w:type="gramStart"/>
      <w:r w:rsidRPr="00D564DB">
        <w:rPr>
          <w:rFonts w:cstheme="minorHAnsi"/>
          <w:i/>
          <w:iCs/>
          <w:sz w:val="20"/>
          <w:szCs w:val="20"/>
          <w:highlight w:val="lightGray"/>
        </w:rPr>
        <w:t>challenge</w:t>
      </w:r>
      <w:proofErr w:type="gramEnd"/>
    </w:p>
    <w:p w14:paraId="741F0338" w14:textId="77777777" w:rsidR="00241CC0" w:rsidRDefault="00241CC0" w:rsidP="00241CC0">
      <w:pPr>
        <w:rPr>
          <w:rFonts w:asciiTheme="minorHAnsi" w:hAnsiTheme="minorHAnsi" w:cstheme="minorHAnsi"/>
        </w:rPr>
      </w:pPr>
    </w:p>
    <w:p w14:paraId="6AA7AC58" w14:textId="77777777" w:rsidR="00D564DB" w:rsidRDefault="00D564DB" w:rsidP="00241CC0">
      <w:pPr>
        <w:rPr>
          <w:rFonts w:asciiTheme="minorHAnsi" w:hAnsiTheme="minorHAnsi" w:cstheme="minorHAnsi"/>
        </w:rPr>
      </w:pPr>
    </w:p>
    <w:p w14:paraId="419FDE2C" w14:textId="77777777" w:rsidR="00D564DB" w:rsidRPr="00814774" w:rsidRDefault="00D564DB" w:rsidP="00241CC0">
      <w:pPr>
        <w:rPr>
          <w:rFonts w:asciiTheme="minorHAnsi" w:hAnsiTheme="minorHAnsi" w:cstheme="minorHAnsi"/>
        </w:rPr>
      </w:pPr>
    </w:p>
    <w:p w14:paraId="6AE2F469" w14:textId="089C3FE0" w:rsidR="7DF7E13A" w:rsidRDefault="7DF7E13A">
      <w:r>
        <w:br w:type="page"/>
      </w:r>
    </w:p>
    <w:p w14:paraId="115C8E1B" w14:textId="659EB584" w:rsidR="00241CC0" w:rsidRPr="00D564DB" w:rsidRDefault="00095D4D" w:rsidP="00E72FE4">
      <w:pPr>
        <w:pStyle w:val="Heading2"/>
        <w:rPr>
          <w:rFonts w:cstheme="minorHAnsi"/>
          <w:sz w:val="22"/>
          <w:szCs w:val="22"/>
        </w:rPr>
      </w:pPr>
      <w:r w:rsidRPr="00D564DB">
        <w:rPr>
          <w:rFonts w:cstheme="minorHAnsi"/>
          <w:sz w:val="22"/>
          <w:szCs w:val="22"/>
        </w:rPr>
        <w:lastRenderedPageBreak/>
        <w:t>DETAIL OF THE EXPECTED OUTPUTS</w:t>
      </w:r>
    </w:p>
    <w:tbl>
      <w:tblPr>
        <w:tblStyle w:val="TableGrid"/>
        <w:tblW w:w="0" w:type="auto"/>
        <w:tblLook w:val="04A0" w:firstRow="1" w:lastRow="0" w:firstColumn="1" w:lastColumn="0" w:noHBand="0" w:noVBand="1"/>
      </w:tblPr>
      <w:tblGrid>
        <w:gridCol w:w="2830"/>
        <w:gridCol w:w="6187"/>
      </w:tblGrid>
      <w:tr w:rsidR="00C22BF6" w:rsidRPr="00D564DB" w14:paraId="7C633AA9" w14:textId="77777777" w:rsidTr="00C22BF6">
        <w:tc>
          <w:tcPr>
            <w:tcW w:w="2830" w:type="dxa"/>
            <w:shd w:val="clear" w:color="auto" w:fill="EE915F" w:themeFill="accent5"/>
          </w:tcPr>
          <w:p w14:paraId="7C71F142" w14:textId="3A7CAF4E" w:rsidR="00C22BF6" w:rsidRPr="00D564DB" w:rsidRDefault="00C22BF6" w:rsidP="00241CC0">
            <w:pPr>
              <w:rPr>
                <w:rFonts w:cstheme="minorHAnsi"/>
                <w:b/>
                <w:bCs/>
                <w:sz w:val="20"/>
                <w:szCs w:val="20"/>
              </w:rPr>
            </w:pPr>
            <w:r w:rsidRPr="00D564DB">
              <w:rPr>
                <w:rFonts w:cstheme="minorHAnsi"/>
                <w:b/>
                <w:bCs/>
                <w:sz w:val="20"/>
                <w:szCs w:val="20"/>
              </w:rPr>
              <w:t>EXPECTED OUTPUT TITLE</w:t>
            </w:r>
          </w:p>
        </w:tc>
        <w:tc>
          <w:tcPr>
            <w:tcW w:w="6187" w:type="dxa"/>
            <w:shd w:val="clear" w:color="auto" w:fill="EE915F" w:themeFill="accent5"/>
          </w:tcPr>
          <w:p w14:paraId="3A417646" w14:textId="007184C0" w:rsidR="00C22BF6" w:rsidRPr="00D564DB" w:rsidRDefault="00C22BF6" w:rsidP="00241CC0">
            <w:pPr>
              <w:rPr>
                <w:rFonts w:cstheme="minorHAnsi"/>
                <w:b/>
                <w:bCs/>
                <w:sz w:val="20"/>
                <w:szCs w:val="20"/>
              </w:rPr>
            </w:pPr>
            <w:r w:rsidRPr="00D564DB">
              <w:rPr>
                <w:rFonts w:cstheme="minorHAnsi"/>
                <w:b/>
                <w:bCs/>
                <w:sz w:val="20"/>
                <w:szCs w:val="20"/>
              </w:rPr>
              <w:t xml:space="preserve">DESCRIPTION </w:t>
            </w:r>
          </w:p>
        </w:tc>
      </w:tr>
      <w:tr w:rsidR="00C22BF6" w:rsidRPr="00D564DB" w14:paraId="57167C4A" w14:textId="77777777" w:rsidTr="00C22BF6">
        <w:tc>
          <w:tcPr>
            <w:tcW w:w="2830" w:type="dxa"/>
          </w:tcPr>
          <w:p w14:paraId="05CE606E" w14:textId="77777777" w:rsidR="00C22BF6" w:rsidRPr="00D564DB" w:rsidRDefault="00C22BF6" w:rsidP="00241CC0">
            <w:pPr>
              <w:rPr>
                <w:rFonts w:cstheme="minorHAnsi"/>
                <w:sz w:val="20"/>
                <w:szCs w:val="20"/>
              </w:rPr>
            </w:pPr>
          </w:p>
        </w:tc>
        <w:tc>
          <w:tcPr>
            <w:tcW w:w="6187" w:type="dxa"/>
          </w:tcPr>
          <w:p w14:paraId="59561953" w14:textId="77777777" w:rsidR="00C22BF6" w:rsidRPr="00D564DB" w:rsidRDefault="00C22BF6" w:rsidP="00241CC0">
            <w:pPr>
              <w:rPr>
                <w:rFonts w:cstheme="minorHAnsi"/>
                <w:sz w:val="20"/>
                <w:szCs w:val="20"/>
              </w:rPr>
            </w:pPr>
          </w:p>
        </w:tc>
      </w:tr>
      <w:tr w:rsidR="00C22BF6" w:rsidRPr="00D564DB" w14:paraId="40BC05D8" w14:textId="77777777" w:rsidTr="00C22BF6">
        <w:tc>
          <w:tcPr>
            <w:tcW w:w="2830" w:type="dxa"/>
          </w:tcPr>
          <w:p w14:paraId="14AAF562" w14:textId="77777777" w:rsidR="00C22BF6" w:rsidRPr="00D564DB" w:rsidRDefault="00C22BF6" w:rsidP="00241CC0">
            <w:pPr>
              <w:rPr>
                <w:rFonts w:cstheme="minorHAnsi"/>
                <w:sz w:val="20"/>
                <w:szCs w:val="20"/>
              </w:rPr>
            </w:pPr>
          </w:p>
        </w:tc>
        <w:tc>
          <w:tcPr>
            <w:tcW w:w="6187" w:type="dxa"/>
          </w:tcPr>
          <w:p w14:paraId="7D94638D" w14:textId="77777777" w:rsidR="00C22BF6" w:rsidRPr="00D564DB" w:rsidRDefault="00C22BF6" w:rsidP="00241CC0">
            <w:pPr>
              <w:rPr>
                <w:rFonts w:cstheme="minorHAnsi"/>
                <w:sz w:val="20"/>
                <w:szCs w:val="20"/>
              </w:rPr>
            </w:pPr>
          </w:p>
        </w:tc>
      </w:tr>
      <w:tr w:rsidR="00C22BF6" w:rsidRPr="00D564DB" w14:paraId="071E9556" w14:textId="77777777" w:rsidTr="00C22BF6">
        <w:tc>
          <w:tcPr>
            <w:tcW w:w="2830" w:type="dxa"/>
          </w:tcPr>
          <w:p w14:paraId="0838FF6C" w14:textId="77777777" w:rsidR="00C22BF6" w:rsidRPr="00D564DB" w:rsidRDefault="00C22BF6" w:rsidP="00241CC0">
            <w:pPr>
              <w:rPr>
                <w:rFonts w:cstheme="minorHAnsi"/>
                <w:sz w:val="20"/>
                <w:szCs w:val="20"/>
              </w:rPr>
            </w:pPr>
          </w:p>
        </w:tc>
        <w:tc>
          <w:tcPr>
            <w:tcW w:w="6187" w:type="dxa"/>
          </w:tcPr>
          <w:p w14:paraId="0DAB7E72" w14:textId="77777777" w:rsidR="00C22BF6" w:rsidRPr="00D564DB" w:rsidRDefault="00C22BF6" w:rsidP="00241CC0">
            <w:pPr>
              <w:rPr>
                <w:rFonts w:cstheme="minorHAnsi"/>
                <w:sz w:val="20"/>
                <w:szCs w:val="20"/>
              </w:rPr>
            </w:pPr>
          </w:p>
        </w:tc>
      </w:tr>
    </w:tbl>
    <w:p w14:paraId="580820A9" w14:textId="59B1FA59" w:rsidR="00241CC0" w:rsidRPr="00D564DB" w:rsidRDefault="00C22BF6" w:rsidP="00241CC0">
      <w:pPr>
        <w:rPr>
          <w:rFonts w:cstheme="minorHAnsi"/>
          <w:i/>
          <w:iCs/>
          <w:color w:val="E15E18" w:themeColor="accent5" w:themeShade="BF"/>
          <w:sz w:val="20"/>
          <w:szCs w:val="20"/>
        </w:rPr>
      </w:pPr>
      <w:r w:rsidRPr="00D564DB">
        <w:rPr>
          <w:rFonts w:cstheme="minorHAnsi"/>
          <w:i/>
          <w:iCs/>
          <w:color w:val="E15E18" w:themeColor="accent5" w:themeShade="BF"/>
          <w:sz w:val="20"/>
          <w:szCs w:val="20"/>
        </w:rPr>
        <w:t xml:space="preserve">Add as many rows as </w:t>
      </w:r>
      <w:proofErr w:type="gramStart"/>
      <w:r w:rsidRPr="00D564DB">
        <w:rPr>
          <w:rFonts w:cstheme="minorHAnsi"/>
          <w:i/>
          <w:iCs/>
          <w:color w:val="E15E18" w:themeColor="accent5" w:themeShade="BF"/>
          <w:sz w:val="20"/>
          <w:szCs w:val="20"/>
        </w:rPr>
        <w:t>necessary</w:t>
      </w:r>
      <w:proofErr w:type="gramEnd"/>
    </w:p>
    <w:p w14:paraId="6414615F" w14:textId="77777777" w:rsidR="00C22BF6" w:rsidRPr="00D564DB" w:rsidRDefault="00C22BF6" w:rsidP="00241CC0">
      <w:pPr>
        <w:rPr>
          <w:rFonts w:cstheme="minorHAnsi"/>
          <w:i/>
          <w:iCs/>
          <w:sz w:val="20"/>
          <w:szCs w:val="20"/>
        </w:rPr>
      </w:pPr>
    </w:p>
    <w:p w14:paraId="20BD29E9" w14:textId="77777777" w:rsidR="004F4426" w:rsidRPr="00D564DB" w:rsidRDefault="004F4426" w:rsidP="00241CC0">
      <w:pPr>
        <w:rPr>
          <w:rFonts w:cstheme="minorHAnsi"/>
          <w:i/>
          <w:iCs/>
          <w:sz w:val="20"/>
          <w:szCs w:val="20"/>
        </w:rPr>
      </w:pPr>
    </w:p>
    <w:p w14:paraId="6EDFBFC8" w14:textId="0371EEC6" w:rsidR="00674843" w:rsidRPr="00D564DB" w:rsidRDefault="00095D4D" w:rsidP="00674843">
      <w:pPr>
        <w:pStyle w:val="Heading2"/>
        <w:rPr>
          <w:rFonts w:cstheme="minorHAnsi"/>
          <w:sz w:val="22"/>
          <w:szCs w:val="22"/>
        </w:rPr>
      </w:pPr>
      <w:r w:rsidRPr="00D564DB">
        <w:rPr>
          <w:rFonts w:cstheme="minorHAnsi"/>
          <w:sz w:val="22"/>
          <w:szCs w:val="22"/>
        </w:rPr>
        <w:t>PRODUCTION PLAN WITH PROPOSED TIMELINE</w:t>
      </w:r>
    </w:p>
    <w:p w14:paraId="53751F16" w14:textId="3DFEDC58" w:rsidR="00674843" w:rsidRPr="00D564DB" w:rsidRDefault="00674843" w:rsidP="00674843">
      <w:pPr>
        <w:rPr>
          <w:rFonts w:cstheme="minorHAnsi"/>
          <w:i/>
          <w:iCs/>
          <w:sz w:val="20"/>
          <w:szCs w:val="20"/>
          <w:lang w:eastAsia="pt-PT"/>
        </w:rPr>
      </w:pPr>
      <w:r w:rsidRPr="00D564DB">
        <w:rPr>
          <w:rFonts w:cstheme="minorHAnsi"/>
          <w:i/>
          <w:iCs/>
          <w:sz w:val="20"/>
          <w:szCs w:val="20"/>
          <w:highlight w:val="lightGray"/>
          <w:lang w:eastAsia="pt-PT"/>
        </w:rPr>
        <w:t xml:space="preserve">Provide an overview of your proposed production plan and timeline, reverting to the </w:t>
      </w:r>
      <w:proofErr w:type="gramStart"/>
      <w:r w:rsidRPr="00D564DB">
        <w:rPr>
          <w:rFonts w:cstheme="minorHAnsi"/>
          <w:i/>
          <w:iCs/>
          <w:sz w:val="20"/>
          <w:szCs w:val="20"/>
          <w:highlight w:val="lightGray"/>
          <w:lang w:eastAsia="pt-PT"/>
        </w:rPr>
        <w:t>residencies</w:t>
      </w:r>
      <w:proofErr w:type="gramEnd"/>
      <w:r w:rsidRPr="00D564DB">
        <w:rPr>
          <w:rFonts w:cstheme="minorHAnsi"/>
          <w:i/>
          <w:iCs/>
          <w:sz w:val="20"/>
          <w:szCs w:val="20"/>
          <w:highlight w:val="lightGray"/>
          <w:lang w:eastAsia="pt-PT"/>
        </w:rPr>
        <w:t xml:space="preserve"> phases.</w:t>
      </w:r>
      <w:r w:rsidRPr="00D564DB">
        <w:rPr>
          <w:rFonts w:cstheme="minorHAnsi"/>
          <w:i/>
          <w:iCs/>
          <w:sz w:val="20"/>
          <w:szCs w:val="20"/>
          <w:lang w:eastAsia="pt-PT"/>
        </w:rPr>
        <w:t xml:space="preserve"> </w:t>
      </w:r>
    </w:p>
    <w:p w14:paraId="4A38DAF9" w14:textId="77777777" w:rsidR="00095D4D" w:rsidRPr="00D564DB" w:rsidRDefault="00095D4D" w:rsidP="00674843">
      <w:pPr>
        <w:rPr>
          <w:rFonts w:cstheme="minorHAnsi"/>
          <w:sz w:val="20"/>
          <w:szCs w:val="20"/>
          <w:lang w:eastAsia="pt-PT"/>
        </w:rPr>
      </w:pPr>
    </w:p>
    <w:p w14:paraId="41BF61F2" w14:textId="77777777" w:rsidR="00674843" w:rsidRPr="00D564DB" w:rsidRDefault="00674843" w:rsidP="00241CC0">
      <w:pPr>
        <w:rPr>
          <w:rFonts w:cstheme="minorHAnsi"/>
          <w:sz w:val="20"/>
          <w:szCs w:val="20"/>
        </w:rPr>
      </w:pPr>
    </w:p>
    <w:p w14:paraId="5EE02A18" w14:textId="77A3B28A" w:rsidR="00095D4D" w:rsidRPr="00D564DB" w:rsidRDefault="00095D4D" w:rsidP="00095D4D">
      <w:pPr>
        <w:pStyle w:val="Heading2"/>
        <w:rPr>
          <w:rFonts w:cstheme="minorHAnsi"/>
          <w:sz w:val="22"/>
          <w:szCs w:val="22"/>
        </w:rPr>
      </w:pPr>
      <w:r w:rsidRPr="00D564DB">
        <w:rPr>
          <w:rFonts w:cstheme="minorHAnsi"/>
          <w:sz w:val="22"/>
          <w:szCs w:val="22"/>
        </w:rPr>
        <w:t>PROVIDE AN OVERVIEW OF YOUR COMMUNICATION AND DISSEMINATION PLAN</w:t>
      </w:r>
    </w:p>
    <w:p w14:paraId="58BBB156" w14:textId="6C2551B1" w:rsidR="00095D4D" w:rsidRPr="00D564DB" w:rsidRDefault="00095D4D" w:rsidP="00095D4D">
      <w:pPr>
        <w:rPr>
          <w:rFonts w:cstheme="minorHAnsi"/>
          <w:i/>
          <w:iCs/>
          <w:sz w:val="20"/>
          <w:szCs w:val="20"/>
          <w:highlight w:val="lightGray"/>
          <w:lang w:eastAsia="pt-PT"/>
        </w:rPr>
      </w:pPr>
      <w:r w:rsidRPr="00D564DB">
        <w:rPr>
          <w:rFonts w:cstheme="minorHAnsi"/>
          <w:i/>
          <w:iCs/>
          <w:sz w:val="20"/>
          <w:szCs w:val="20"/>
          <w:highlight w:val="lightGray"/>
          <w:lang w:eastAsia="pt-PT"/>
        </w:rPr>
        <w:t xml:space="preserve">Provide an overview of how you will communicate and disseminate your work through the STARTS4AFRICA Residency  </w:t>
      </w:r>
    </w:p>
    <w:p w14:paraId="027508D3" w14:textId="77777777" w:rsidR="00095D4D" w:rsidRPr="00D564DB" w:rsidRDefault="00095D4D" w:rsidP="00241CC0">
      <w:pPr>
        <w:rPr>
          <w:rFonts w:cstheme="minorHAnsi"/>
          <w:sz w:val="20"/>
          <w:szCs w:val="20"/>
        </w:rPr>
      </w:pPr>
    </w:p>
    <w:p w14:paraId="32D224A2" w14:textId="77777777" w:rsidR="00670D9D" w:rsidRPr="00D564DB" w:rsidRDefault="00670D9D" w:rsidP="00241CC0">
      <w:pPr>
        <w:rPr>
          <w:rFonts w:cstheme="minorHAnsi"/>
          <w:sz w:val="20"/>
          <w:szCs w:val="20"/>
        </w:rPr>
      </w:pPr>
    </w:p>
    <w:p w14:paraId="3B9ECBDB" w14:textId="7702FB4B" w:rsidR="00095D4D" w:rsidRPr="00D564DB" w:rsidRDefault="00095D4D" w:rsidP="00095D4D">
      <w:pPr>
        <w:pStyle w:val="Heading2"/>
        <w:rPr>
          <w:rFonts w:cstheme="minorHAnsi"/>
          <w:sz w:val="22"/>
          <w:szCs w:val="22"/>
        </w:rPr>
      </w:pPr>
      <w:r w:rsidRPr="00D564DB">
        <w:rPr>
          <w:rFonts w:cstheme="minorHAnsi"/>
          <w:sz w:val="22"/>
          <w:szCs w:val="22"/>
        </w:rPr>
        <w:t xml:space="preserve">PROJECT EXPLOITATION </w:t>
      </w:r>
    </w:p>
    <w:p w14:paraId="5B5AD56A" w14:textId="77777777" w:rsidR="00095D4D" w:rsidRPr="00D564DB" w:rsidRDefault="00095D4D" w:rsidP="00095D4D">
      <w:pPr>
        <w:spacing w:after="0" w:line="240" w:lineRule="auto"/>
        <w:rPr>
          <w:rStyle w:val="ui-provider"/>
          <w:rFonts w:eastAsia="Arial" w:cstheme="minorHAnsi"/>
          <w:i/>
          <w:iCs/>
          <w:sz w:val="20"/>
          <w:szCs w:val="20"/>
          <w:highlight w:val="lightGray"/>
          <w:lang w:val="en-US" w:eastAsia="pt-PT"/>
        </w:rPr>
      </w:pPr>
      <w:proofErr w:type="gramStart"/>
      <w:r w:rsidRPr="00D564DB">
        <w:rPr>
          <w:rStyle w:val="ui-provider"/>
          <w:rFonts w:eastAsia="Arial" w:cstheme="minorHAnsi"/>
          <w:i/>
          <w:iCs/>
          <w:sz w:val="20"/>
          <w:szCs w:val="20"/>
          <w:highlight w:val="lightGray"/>
          <w:lang w:val="en-US" w:eastAsia="pt-PT"/>
        </w:rPr>
        <w:t>Explain on</w:t>
      </w:r>
      <w:proofErr w:type="gramEnd"/>
      <w:r w:rsidRPr="00D564DB">
        <w:rPr>
          <w:rStyle w:val="ui-provider"/>
          <w:rFonts w:eastAsia="Arial" w:cstheme="minorHAnsi"/>
          <w:i/>
          <w:iCs/>
          <w:sz w:val="20"/>
          <w:szCs w:val="20"/>
          <w:highlight w:val="lightGray"/>
          <w:lang w:val="en-US" w:eastAsia="pt-PT"/>
        </w:rPr>
        <w:t xml:space="preserve"> your project results can be used after the end of the project (whether by the artists, Residency Host, or others (i.e. local communities and stakeholders). </w:t>
      </w:r>
    </w:p>
    <w:p w14:paraId="33D05BB4" w14:textId="77777777" w:rsidR="00095D4D" w:rsidRPr="00D564DB" w:rsidRDefault="00095D4D" w:rsidP="00095D4D">
      <w:pPr>
        <w:rPr>
          <w:rFonts w:cstheme="minorHAnsi"/>
          <w:sz w:val="20"/>
          <w:szCs w:val="20"/>
          <w:lang w:val="en-US" w:eastAsia="pt-PT"/>
        </w:rPr>
      </w:pPr>
    </w:p>
    <w:p w14:paraId="40C243F2" w14:textId="77777777" w:rsidR="00095D4D" w:rsidRPr="00D564DB" w:rsidRDefault="00095D4D" w:rsidP="00095D4D">
      <w:pPr>
        <w:rPr>
          <w:rFonts w:cstheme="minorHAnsi"/>
          <w:sz w:val="20"/>
          <w:szCs w:val="20"/>
          <w:lang w:val="en-US" w:eastAsia="pt-PT"/>
        </w:rPr>
      </w:pPr>
    </w:p>
    <w:p w14:paraId="02EF5105" w14:textId="77777777" w:rsidR="00D564DB" w:rsidRPr="00D564DB" w:rsidRDefault="00D564DB" w:rsidP="00095D4D">
      <w:pPr>
        <w:rPr>
          <w:rFonts w:cstheme="minorHAnsi"/>
          <w:sz w:val="20"/>
          <w:szCs w:val="20"/>
          <w:lang w:val="en-US" w:eastAsia="pt-PT"/>
        </w:rPr>
      </w:pPr>
    </w:p>
    <w:p w14:paraId="581CC1CD" w14:textId="77777777" w:rsidR="00D564DB" w:rsidRPr="00D564DB" w:rsidRDefault="00D564DB" w:rsidP="00095D4D">
      <w:pPr>
        <w:rPr>
          <w:rFonts w:cstheme="minorHAnsi"/>
          <w:sz w:val="20"/>
          <w:szCs w:val="20"/>
          <w:lang w:val="en-US" w:eastAsia="pt-PT"/>
        </w:rPr>
      </w:pPr>
    </w:p>
    <w:p w14:paraId="5B38EFC2" w14:textId="77777777" w:rsidR="00D564DB" w:rsidRPr="00D564DB" w:rsidRDefault="00D564DB" w:rsidP="00095D4D">
      <w:pPr>
        <w:rPr>
          <w:rFonts w:cstheme="minorHAnsi"/>
          <w:sz w:val="20"/>
          <w:szCs w:val="20"/>
          <w:lang w:val="en-US" w:eastAsia="pt-PT"/>
        </w:rPr>
      </w:pPr>
    </w:p>
    <w:p w14:paraId="2BD5B459" w14:textId="77777777" w:rsidR="00D564DB" w:rsidRPr="00D564DB" w:rsidRDefault="00D564DB" w:rsidP="00095D4D">
      <w:pPr>
        <w:rPr>
          <w:rFonts w:cstheme="minorHAnsi"/>
          <w:sz w:val="20"/>
          <w:szCs w:val="20"/>
          <w:lang w:val="en-US" w:eastAsia="pt-PT"/>
        </w:rPr>
      </w:pPr>
    </w:p>
    <w:p w14:paraId="52AA5610" w14:textId="77777777" w:rsidR="00D564DB" w:rsidRPr="00D564DB" w:rsidRDefault="00D564DB" w:rsidP="00095D4D">
      <w:pPr>
        <w:rPr>
          <w:rFonts w:cstheme="minorHAnsi"/>
          <w:sz w:val="20"/>
          <w:szCs w:val="20"/>
          <w:lang w:val="en-US" w:eastAsia="pt-PT"/>
        </w:rPr>
      </w:pPr>
    </w:p>
    <w:p w14:paraId="061A2349" w14:textId="77777777" w:rsidR="00D564DB" w:rsidRPr="00D564DB" w:rsidRDefault="00D564DB" w:rsidP="00095D4D">
      <w:pPr>
        <w:rPr>
          <w:rFonts w:cstheme="minorHAnsi"/>
          <w:sz w:val="20"/>
          <w:szCs w:val="20"/>
          <w:lang w:val="en-US" w:eastAsia="pt-PT"/>
        </w:rPr>
      </w:pPr>
    </w:p>
    <w:p w14:paraId="260D54B1" w14:textId="77777777" w:rsidR="00D564DB" w:rsidRPr="00D564DB" w:rsidRDefault="00D564DB" w:rsidP="00095D4D">
      <w:pPr>
        <w:rPr>
          <w:rFonts w:cstheme="minorHAnsi"/>
          <w:sz w:val="20"/>
          <w:szCs w:val="20"/>
          <w:lang w:val="en-US" w:eastAsia="pt-PT"/>
        </w:rPr>
      </w:pPr>
    </w:p>
    <w:p w14:paraId="338B5138" w14:textId="77777777" w:rsidR="00D564DB" w:rsidRPr="00D564DB" w:rsidRDefault="00D564DB" w:rsidP="00095D4D">
      <w:pPr>
        <w:rPr>
          <w:rFonts w:cstheme="minorHAnsi"/>
          <w:sz w:val="20"/>
          <w:szCs w:val="20"/>
          <w:lang w:val="en-US" w:eastAsia="pt-PT"/>
        </w:rPr>
      </w:pPr>
    </w:p>
    <w:p w14:paraId="5780262A" w14:textId="77777777" w:rsidR="00D564DB" w:rsidRPr="00D564DB" w:rsidRDefault="00D564DB" w:rsidP="00095D4D">
      <w:pPr>
        <w:rPr>
          <w:rFonts w:cstheme="minorHAnsi"/>
          <w:sz w:val="20"/>
          <w:szCs w:val="20"/>
          <w:lang w:val="en-US" w:eastAsia="pt-PT"/>
        </w:rPr>
      </w:pPr>
    </w:p>
    <w:p w14:paraId="7376A003" w14:textId="77777777" w:rsidR="00D564DB" w:rsidRPr="00D564DB" w:rsidRDefault="00D564DB" w:rsidP="00095D4D">
      <w:pPr>
        <w:rPr>
          <w:rFonts w:cstheme="minorHAnsi"/>
          <w:sz w:val="20"/>
          <w:szCs w:val="20"/>
          <w:lang w:val="en-US" w:eastAsia="pt-PT"/>
        </w:rPr>
      </w:pPr>
    </w:p>
    <w:p w14:paraId="00D77AB3" w14:textId="77777777" w:rsidR="00D564DB" w:rsidRDefault="00D564DB" w:rsidP="00095D4D">
      <w:pPr>
        <w:rPr>
          <w:rFonts w:cstheme="minorHAnsi"/>
          <w:sz w:val="20"/>
          <w:szCs w:val="20"/>
          <w:lang w:val="en-US" w:eastAsia="pt-PT"/>
        </w:rPr>
      </w:pPr>
    </w:p>
    <w:p w14:paraId="2FBC6946" w14:textId="77777777" w:rsidR="00D564DB" w:rsidRDefault="00D564DB" w:rsidP="00095D4D">
      <w:pPr>
        <w:rPr>
          <w:rFonts w:cstheme="minorHAnsi"/>
          <w:sz w:val="20"/>
          <w:szCs w:val="20"/>
          <w:lang w:val="en-US" w:eastAsia="pt-PT"/>
        </w:rPr>
      </w:pPr>
    </w:p>
    <w:p w14:paraId="2A77EA80" w14:textId="77777777" w:rsidR="00D564DB" w:rsidRDefault="00D564DB" w:rsidP="00095D4D">
      <w:pPr>
        <w:rPr>
          <w:rFonts w:cstheme="minorHAnsi"/>
          <w:sz w:val="20"/>
          <w:szCs w:val="20"/>
          <w:lang w:val="en-US" w:eastAsia="pt-PT"/>
        </w:rPr>
      </w:pPr>
    </w:p>
    <w:p w14:paraId="288B6EAE" w14:textId="77777777" w:rsidR="00D564DB" w:rsidRPr="00D564DB" w:rsidRDefault="00D564DB" w:rsidP="00095D4D">
      <w:pPr>
        <w:rPr>
          <w:rFonts w:cstheme="minorHAnsi"/>
          <w:sz w:val="20"/>
          <w:szCs w:val="20"/>
          <w:lang w:val="en-US" w:eastAsia="pt-PT"/>
        </w:rPr>
      </w:pPr>
    </w:p>
    <w:p w14:paraId="0894930C" w14:textId="77777777" w:rsidR="00095D4D" w:rsidRPr="00D564DB" w:rsidRDefault="00095D4D" w:rsidP="00095D4D">
      <w:pPr>
        <w:rPr>
          <w:rFonts w:cstheme="minorHAnsi"/>
          <w:sz w:val="20"/>
          <w:szCs w:val="20"/>
          <w:lang w:val="en-US" w:eastAsia="pt-PT"/>
        </w:rPr>
      </w:pPr>
    </w:p>
    <w:p w14:paraId="02D66C2B" w14:textId="131AD5C8" w:rsidR="7DF7E13A" w:rsidRPr="00D564DB" w:rsidRDefault="00095D4D" w:rsidP="00D564DB">
      <w:pPr>
        <w:jc w:val="center"/>
        <w:rPr>
          <w:b/>
          <w:color w:val="BFBFBF" w:themeColor="background1" w:themeShade="BF"/>
          <w:sz w:val="20"/>
          <w:szCs w:val="20"/>
        </w:rPr>
      </w:pPr>
      <w:r w:rsidRPr="00D564DB">
        <w:rPr>
          <w:b/>
          <w:color w:val="BFBFBF" w:themeColor="background1" w:themeShade="BF"/>
          <w:sz w:val="20"/>
          <w:szCs w:val="20"/>
        </w:rPr>
        <w:t>-- PAGE COUNT ENDS HERE --</w:t>
      </w:r>
      <w:r w:rsidR="7DF7E13A" w:rsidRPr="00D564DB">
        <w:rPr>
          <w:sz w:val="20"/>
          <w:szCs w:val="20"/>
        </w:rPr>
        <w:br w:type="page"/>
      </w:r>
    </w:p>
    <w:p w14:paraId="647F9E37" w14:textId="64DE9E86" w:rsidR="00590312" w:rsidRPr="00D564DB" w:rsidRDefault="00590312" w:rsidP="00590312">
      <w:pPr>
        <w:pStyle w:val="Heading2"/>
        <w:rPr>
          <w:rFonts w:cstheme="minorHAnsi"/>
          <w:sz w:val="20"/>
          <w:szCs w:val="20"/>
        </w:rPr>
      </w:pPr>
      <w:r w:rsidRPr="00D564DB">
        <w:rPr>
          <w:rFonts w:cstheme="minorHAnsi"/>
          <w:sz w:val="20"/>
          <w:szCs w:val="20"/>
        </w:rPr>
        <w:lastRenderedPageBreak/>
        <w:t>ADDITIONAL PAGE FOR SKETCHES / REFERENCE IMAGES</w:t>
      </w:r>
    </w:p>
    <w:p w14:paraId="03848A54" w14:textId="77777777" w:rsidR="00590312" w:rsidRPr="00D564DB" w:rsidRDefault="00590312" w:rsidP="00DA666C">
      <w:pPr>
        <w:rPr>
          <w:rFonts w:cstheme="minorHAnsi"/>
          <w:sz w:val="20"/>
          <w:szCs w:val="20"/>
        </w:rPr>
      </w:pPr>
    </w:p>
    <w:p w14:paraId="68299533" w14:textId="77777777" w:rsidR="00E73A0D" w:rsidRPr="00D564DB" w:rsidRDefault="00E73A0D" w:rsidP="00DA666C">
      <w:pPr>
        <w:rPr>
          <w:rFonts w:cstheme="minorHAnsi"/>
          <w:sz w:val="20"/>
          <w:szCs w:val="20"/>
        </w:rPr>
      </w:pPr>
    </w:p>
    <w:p w14:paraId="28318DE9" w14:textId="77777777" w:rsidR="00E73A0D" w:rsidRPr="00D564DB" w:rsidRDefault="00E73A0D" w:rsidP="00DA666C">
      <w:pPr>
        <w:rPr>
          <w:rFonts w:cstheme="minorHAnsi"/>
          <w:sz w:val="20"/>
          <w:szCs w:val="20"/>
        </w:rPr>
      </w:pPr>
    </w:p>
    <w:p w14:paraId="6AE6D007" w14:textId="15120F6E" w:rsidR="004F3368" w:rsidRPr="00D564DB" w:rsidRDefault="004F3368" w:rsidP="00654D56">
      <w:pPr>
        <w:tabs>
          <w:tab w:val="left" w:pos="1290"/>
        </w:tabs>
        <w:rPr>
          <w:rFonts w:cstheme="minorHAnsi"/>
          <w:sz w:val="20"/>
          <w:szCs w:val="20"/>
        </w:rPr>
      </w:pPr>
    </w:p>
    <w:sectPr w:rsidR="004F3368" w:rsidRPr="00D564DB" w:rsidSect="00B21D5D">
      <w:headerReference w:type="default" r:id="rId9"/>
      <w:footerReference w:type="default" r:id="rId10"/>
      <w:headerReference w:type="first" r:id="rId11"/>
      <w:footerReference w:type="first" r:id="rId12"/>
      <w:pgSz w:w="11907" w:h="16840" w:code="9"/>
      <w:pgMar w:top="1701" w:right="1440" w:bottom="1559" w:left="1440" w:header="510"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E4530" w14:textId="77777777" w:rsidR="00B21D5D" w:rsidRDefault="00B21D5D" w:rsidP="00C84F68">
      <w:pPr>
        <w:spacing w:before="0" w:after="0" w:line="240" w:lineRule="auto"/>
      </w:pPr>
      <w:r>
        <w:separator/>
      </w:r>
    </w:p>
  </w:endnote>
  <w:endnote w:type="continuationSeparator" w:id="0">
    <w:p w14:paraId="0F03BD59" w14:textId="77777777" w:rsidR="00B21D5D" w:rsidRDefault="00B21D5D" w:rsidP="00C84F68">
      <w:pPr>
        <w:spacing w:before="0" w:after="0" w:line="240" w:lineRule="auto"/>
      </w:pPr>
      <w:r>
        <w:continuationSeparator/>
      </w:r>
    </w:p>
  </w:endnote>
  <w:endnote w:type="continuationNotice" w:id="1">
    <w:p w14:paraId="5EDD12FA" w14:textId="77777777" w:rsidR="00B21D5D" w:rsidRDefault="00B21D5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Roboto">
    <w:charset w:val="00"/>
    <w:family w:val="auto"/>
    <w:pitch w:val="variable"/>
    <w:sig w:usb0="E0000AFF" w:usb1="5000217F" w:usb2="00000021" w:usb3="00000000" w:csb0="0000019F" w:csb1="00000000"/>
  </w:font>
  <w:font w:name="Roboto Black">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pex Mk2 Extended">
    <w:altName w:val="Calibri"/>
    <w:panose1 w:val="00000000000000000000"/>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40"/>
      <w:gridCol w:w="4487"/>
    </w:tblGrid>
    <w:tr w:rsidR="008D2B45" w:rsidRPr="008D2B45" w14:paraId="600EC9C4" w14:textId="77777777" w:rsidTr="008D2B45">
      <w:tc>
        <w:tcPr>
          <w:tcW w:w="4675" w:type="dxa"/>
        </w:tcPr>
        <w:p w14:paraId="68DD99DC" w14:textId="310486BA" w:rsidR="008D2B45" w:rsidRPr="008D2B45" w:rsidRDefault="008D2B45" w:rsidP="008D2B45">
          <w:pPr>
            <w:spacing w:before="0" w:after="0"/>
            <w:rPr>
              <w:rFonts w:ascii="Apex Mk2 Extended" w:hAnsi="Apex Mk2 Extended"/>
              <w:color w:val="7F7F7F" w:themeColor="text1" w:themeTint="80"/>
              <w:spacing w:val="20"/>
              <w:sz w:val="18"/>
              <w:szCs w:val="18"/>
            </w:rPr>
          </w:pPr>
          <w:r w:rsidRPr="008D2B45">
            <w:rPr>
              <w:rFonts w:ascii="Apex Mk2 Extended" w:hAnsi="Apex Mk2 Extended"/>
              <w:color w:val="7F7F7F" w:themeColor="text1" w:themeTint="80"/>
              <w:spacing w:val="20"/>
              <w:sz w:val="18"/>
              <w:szCs w:val="18"/>
            </w:rPr>
            <w:t>S+T+ARTS4AFRICA</w:t>
          </w:r>
        </w:p>
      </w:tc>
      <w:tc>
        <w:tcPr>
          <w:tcW w:w="4675" w:type="dxa"/>
        </w:tcPr>
        <w:p w14:paraId="18646F4E" w14:textId="25A1DBD9" w:rsidR="008D2B45" w:rsidRPr="008D2B45" w:rsidRDefault="008D2B45" w:rsidP="008D2B45">
          <w:pPr>
            <w:spacing w:before="0" w:after="0"/>
            <w:jc w:val="right"/>
            <w:rPr>
              <w:color w:val="7F7F7F" w:themeColor="text1" w:themeTint="80"/>
              <w:spacing w:val="20"/>
              <w:sz w:val="16"/>
              <w:szCs w:val="16"/>
            </w:rPr>
          </w:pPr>
          <w:r w:rsidRPr="008D2B45">
            <w:rPr>
              <w:color w:val="7F7F7F" w:themeColor="text1" w:themeTint="80"/>
              <w:spacing w:val="20"/>
              <w:sz w:val="16"/>
              <w:szCs w:val="16"/>
            </w:rPr>
            <w:t xml:space="preserve">Page </w:t>
          </w:r>
          <w:r w:rsidRPr="008D2B45">
            <w:rPr>
              <w:color w:val="7F7F7F" w:themeColor="text1" w:themeTint="80"/>
              <w:spacing w:val="20"/>
              <w:sz w:val="16"/>
              <w:szCs w:val="16"/>
            </w:rPr>
            <w:fldChar w:fldCharType="begin"/>
          </w:r>
          <w:r w:rsidRPr="008D2B45">
            <w:rPr>
              <w:color w:val="7F7F7F" w:themeColor="text1" w:themeTint="80"/>
              <w:spacing w:val="20"/>
              <w:sz w:val="16"/>
              <w:szCs w:val="16"/>
            </w:rPr>
            <w:instrText xml:space="preserve"> PAGE   \* MERGEFORMAT </w:instrText>
          </w:r>
          <w:r w:rsidRPr="008D2B45">
            <w:rPr>
              <w:color w:val="7F7F7F" w:themeColor="text1" w:themeTint="80"/>
              <w:spacing w:val="20"/>
              <w:sz w:val="16"/>
              <w:szCs w:val="16"/>
            </w:rPr>
            <w:fldChar w:fldCharType="separate"/>
          </w:r>
          <w:r w:rsidRPr="008D2B45">
            <w:rPr>
              <w:color w:val="7F7F7F" w:themeColor="text1" w:themeTint="80"/>
              <w:spacing w:val="20"/>
              <w:sz w:val="16"/>
              <w:szCs w:val="16"/>
            </w:rPr>
            <w:t>3</w:t>
          </w:r>
          <w:r w:rsidRPr="008D2B45">
            <w:rPr>
              <w:noProof/>
              <w:color w:val="7F7F7F" w:themeColor="text1" w:themeTint="80"/>
              <w:spacing w:val="20"/>
              <w:sz w:val="16"/>
              <w:szCs w:val="16"/>
            </w:rPr>
            <w:fldChar w:fldCharType="end"/>
          </w:r>
        </w:p>
      </w:tc>
    </w:tr>
  </w:tbl>
  <w:p w14:paraId="19EAC93D" w14:textId="77777777" w:rsidR="008D2B45" w:rsidRDefault="008D2B45" w:rsidP="008D2B45">
    <w:pPr>
      <w:spacing w:before="0" w:after="0"/>
      <w:jc w:val="right"/>
      <w:rPr>
        <w:rFonts w:ascii="Apex Mk2 Extended" w:hAnsi="Apex Mk2 Extended"/>
        <w:color w:val="7F7F7F" w:themeColor="text1" w:themeTint="80"/>
        <w:spacing w:val="2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62D65" w14:textId="77777777" w:rsidR="008A291C" w:rsidRPr="00607C76" w:rsidRDefault="008A291C" w:rsidP="008A291C">
    <w:pPr>
      <w:rPr>
        <w:bCs/>
        <w:iCs/>
        <w:sz w:val="20"/>
        <w:szCs w:val="20"/>
      </w:rPr>
    </w:pPr>
    <w:r>
      <w:rPr>
        <w:bCs/>
        <w:iCs/>
        <w:noProof/>
        <w:sz w:val="20"/>
        <w:szCs w:val="20"/>
      </w:rPr>
      <w:drawing>
        <wp:inline distT="0" distB="0" distL="0" distR="0" wp14:anchorId="0B6FAE5A" wp14:editId="11EE8A01">
          <wp:extent cx="1082604" cy="288000"/>
          <wp:effectExtent l="0" t="0" r="3810" b="0"/>
          <wp:docPr id="1794519826" name="Picture 3" descr="A picture containing text, font, graphics,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986105" name="Picture 3" descr="A picture containing text, font, graphics, graphic design&#10;&#10;Description automatically generated"/>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1082604" cy="288000"/>
                  </a:xfrm>
                  <a:prstGeom prst="rect">
                    <a:avLst/>
                  </a:prstGeom>
                  <a:noFill/>
                  <a:ln>
                    <a:noFill/>
                  </a:ln>
                </pic:spPr>
              </pic:pic>
            </a:graphicData>
          </a:graphic>
        </wp:inline>
      </w:drawing>
    </w:r>
    <w:r>
      <w:rPr>
        <w:bCs/>
        <w:iCs/>
        <w:sz w:val="20"/>
        <w:szCs w:val="20"/>
      </w:rPr>
      <w:t xml:space="preserve">     </w:t>
    </w:r>
    <w:r>
      <w:rPr>
        <w:noProof/>
      </w:rPr>
      <w:drawing>
        <wp:inline distT="0" distB="0" distL="0" distR="0" wp14:anchorId="16AE79BA" wp14:editId="07310E20">
          <wp:extent cx="1009027" cy="216000"/>
          <wp:effectExtent l="0" t="0" r="635" b="0"/>
          <wp:docPr id="512031880" name="Picture 6" descr="A white letter on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26574" name="Picture 6" descr="A white letter on a black background&#10;&#10;Description automatically generated with low confidence"/>
                  <pic:cNvPicPr>
                    <a:picLocks noChangeAspect="1" noChangeArrowheads="1"/>
                  </pic:cNvPicPr>
                </pic:nvPicPr>
                <pic:blipFill rotWithShape="1">
                  <a:blip r:embed="rId2" cstate="email">
                    <a:extLst>
                      <a:ext uri="{28A0092B-C50C-407E-A947-70E740481C1C}">
                        <a14:useLocalDpi xmlns:a14="http://schemas.microsoft.com/office/drawing/2010/main"/>
                      </a:ext>
                    </a:extLst>
                  </a:blip>
                  <a:srcRect/>
                  <a:stretch/>
                </pic:blipFill>
                <pic:spPr bwMode="auto">
                  <a:xfrm>
                    <a:off x="0" y="0"/>
                    <a:ext cx="1009027" cy="216000"/>
                  </a:xfrm>
                  <a:prstGeom prst="rect">
                    <a:avLst/>
                  </a:prstGeom>
                  <a:noFill/>
                  <a:ln>
                    <a:noFill/>
                  </a:ln>
                  <a:extLst>
                    <a:ext uri="{53640926-AAD7-44D8-BBD7-CCE9431645EC}">
                      <a14:shadowObscured xmlns:a14="http://schemas.microsoft.com/office/drawing/2010/main"/>
                    </a:ext>
                  </a:extLst>
                </pic:spPr>
              </pic:pic>
            </a:graphicData>
          </a:graphic>
        </wp:inline>
      </w:drawing>
    </w:r>
    <w:r>
      <w:rPr>
        <w:bCs/>
        <w:iCs/>
        <w:sz w:val="20"/>
        <w:szCs w:val="20"/>
      </w:rPr>
      <w:t xml:space="preserve">     </w:t>
    </w:r>
    <w:r>
      <w:rPr>
        <w:bCs/>
        <w:iCs/>
        <w:noProof/>
        <w:sz w:val="20"/>
        <w:szCs w:val="20"/>
      </w:rPr>
      <w:drawing>
        <wp:inline distT="0" distB="0" distL="0" distR="0" wp14:anchorId="68009737" wp14:editId="7FF79938">
          <wp:extent cx="968115" cy="216000"/>
          <wp:effectExtent l="0" t="0" r="3810" b="0"/>
          <wp:docPr id="1759457906" name="Picture 5"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882579" name="Picture 5" descr="A black background with white text&#10;&#10;Description automatically generated with low confidence"/>
                  <pic:cNvPicPr>
                    <a:picLocks noChangeAspect="1" noChangeArrowheads="1"/>
                  </pic:cNvPicPr>
                </pic:nvPicPr>
                <pic:blipFill>
                  <a:blip r:embed="rId3" cstate="email">
                    <a:extLst>
                      <a:ext uri="{28A0092B-C50C-407E-A947-70E740481C1C}">
                        <a14:useLocalDpi xmlns:a14="http://schemas.microsoft.com/office/drawing/2010/main"/>
                      </a:ext>
                    </a:extLst>
                  </a:blip>
                  <a:srcRect/>
                  <a:stretch>
                    <a:fillRect/>
                  </a:stretch>
                </pic:blipFill>
                <pic:spPr bwMode="auto">
                  <a:xfrm>
                    <a:off x="0" y="0"/>
                    <a:ext cx="968115" cy="216000"/>
                  </a:xfrm>
                  <a:prstGeom prst="rect">
                    <a:avLst/>
                  </a:prstGeom>
                  <a:noFill/>
                  <a:ln>
                    <a:noFill/>
                  </a:ln>
                </pic:spPr>
              </pic:pic>
            </a:graphicData>
          </a:graphic>
        </wp:inline>
      </w:drawing>
    </w:r>
  </w:p>
  <w:p w14:paraId="7B6ACFE7" w14:textId="1288213C" w:rsidR="008A291C" w:rsidRPr="00814774" w:rsidRDefault="008A291C" w:rsidP="00FF0ABB">
    <w:pPr>
      <w:pStyle w:val="Footer"/>
      <w:jc w:val="both"/>
      <w:rPr>
        <w:rFonts w:asciiTheme="minorHAnsi" w:hAnsiTheme="minorHAnsi" w:cstheme="minorHAnsi"/>
      </w:rPr>
    </w:pPr>
    <w:r w:rsidRPr="00814774">
      <w:rPr>
        <w:rFonts w:asciiTheme="minorHAnsi" w:hAnsiTheme="minorHAnsi" w:cstheme="minorHAnsi"/>
        <w:bCs/>
        <w:iCs/>
        <w:color w:val="FFFFFF" w:themeColor="background1"/>
        <w:sz w:val="18"/>
        <w:szCs w:val="18"/>
      </w:rPr>
      <w:t>STARTS4AFRICA is co-funded by the European Union, under the STARTS – Science, Technology and Arts initiative of DG CNECT (GA no. LC- 01960720). Views and opinions expressed are those of the author(s) only and do not necessarily reflect those of the European Union or DG CNECT.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D7267" w14:textId="77777777" w:rsidR="00B21D5D" w:rsidRDefault="00B21D5D" w:rsidP="00C84F68">
      <w:pPr>
        <w:spacing w:before="0" w:after="0" w:line="240" w:lineRule="auto"/>
      </w:pPr>
      <w:r>
        <w:separator/>
      </w:r>
    </w:p>
  </w:footnote>
  <w:footnote w:type="continuationSeparator" w:id="0">
    <w:p w14:paraId="7FE5FCE7" w14:textId="77777777" w:rsidR="00B21D5D" w:rsidRDefault="00B21D5D" w:rsidP="00C84F68">
      <w:pPr>
        <w:spacing w:before="0" w:after="0" w:line="240" w:lineRule="auto"/>
      </w:pPr>
      <w:r>
        <w:continuationSeparator/>
      </w:r>
    </w:p>
  </w:footnote>
  <w:footnote w:type="continuationNotice" w:id="1">
    <w:p w14:paraId="489BAB8F" w14:textId="77777777" w:rsidR="00B21D5D" w:rsidRDefault="00B21D5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0A84C" w14:textId="71FD0604" w:rsidR="00BF5BB3" w:rsidRPr="00A23DA2" w:rsidRDefault="00BF5BB3" w:rsidP="00A23DA2">
    <w:pPr>
      <w:pStyle w:val="Header"/>
      <w:ind w:right="-567"/>
      <w:rPr>
        <w:spacing w:val="2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E4F2" w14:textId="5F1D8C22" w:rsidR="008A291C" w:rsidRDefault="00C90AE9">
    <w:pPr>
      <w:pStyle w:val="Header"/>
    </w:pPr>
    <w:r>
      <w:rPr>
        <w:noProof/>
      </w:rPr>
      <w:drawing>
        <wp:anchor distT="0" distB="0" distL="114300" distR="114300" simplePos="0" relativeHeight="251658240" behindDoc="1" locked="0" layoutInCell="1" allowOverlap="1" wp14:anchorId="0B95E8B8" wp14:editId="122EABA1">
          <wp:simplePos x="0" y="0"/>
          <wp:positionH relativeFrom="page">
            <wp:posOffset>-1905</wp:posOffset>
          </wp:positionH>
          <wp:positionV relativeFrom="paragraph">
            <wp:posOffset>-314960</wp:posOffset>
          </wp:positionV>
          <wp:extent cx="7542887" cy="10668000"/>
          <wp:effectExtent l="0" t="0" r="1270" b="0"/>
          <wp:wrapNone/>
          <wp:docPr id="1883145598" name="Picture 1" descr="A blue and pink grad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612551" name="Picture 1" descr="A blue and pink gradient&#10;&#10;Description automatically generated"/>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7542887" cy="10668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90942"/>
    <w:multiLevelType w:val="hybridMultilevel"/>
    <w:tmpl w:val="D4C64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FE16B9"/>
    <w:multiLevelType w:val="hybridMultilevel"/>
    <w:tmpl w:val="77B24BA2"/>
    <w:lvl w:ilvl="0" w:tplc="8278A0A6">
      <w:start w:val="1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26262E"/>
    <w:multiLevelType w:val="multilevel"/>
    <w:tmpl w:val="B694D1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89933B3"/>
    <w:multiLevelType w:val="hybridMultilevel"/>
    <w:tmpl w:val="EDF42DD2"/>
    <w:lvl w:ilvl="0" w:tplc="FFFFFFFF">
      <w:start w:val="10"/>
      <w:numFmt w:val="bullet"/>
      <w:lvlText w:val="-"/>
      <w:lvlJc w:val="left"/>
      <w:pPr>
        <w:ind w:left="720" w:hanging="360"/>
      </w:pPr>
      <w:rPr>
        <w:rFonts w:ascii="Roboto" w:hAnsi="Roboto"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6D750F"/>
    <w:multiLevelType w:val="hybridMultilevel"/>
    <w:tmpl w:val="F538EF8E"/>
    <w:lvl w:ilvl="0" w:tplc="591AA6A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64C4F02"/>
    <w:multiLevelType w:val="multilevel"/>
    <w:tmpl w:val="F7D2FB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4932FF"/>
    <w:multiLevelType w:val="hybridMultilevel"/>
    <w:tmpl w:val="3FC4A8EA"/>
    <w:lvl w:ilvl="0" w:tplc="B3101F18">
      <w:numFmt w:val="bullet"/>
      <w:lvlText w:val="-"/>
      <w:lvlJc w:val="left"/>
      <w:pPr>
        <w:ind w:left="720" w:hanging="360"/>
      </w:pPr>
      <w:rPr>
        <w:rFonts w:ascii="Roboto" w:eastAsiaTheme="minorHAnsi" w:hAnsi="Roboto" w:cstheme="minorBid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7516D12"/>
    <w:multiLevelType w:val="hybridMultilevel"/>
    <w:tmpl w:val="58C8430A"/>
    <w:lvl w:ilvl="0" w:tplc="75A80FC4">
      <w:start w:val="2"/>
      <w:numFmt w:val="bullet"/>
      <w:lvlText w:val="-"/>
      <w:lvlJc w:val="left"/>
      <w:pPr>
        <w:ind w:left="720" w:hanging="360"/>
      </w:pPr>
      <w:rPr>
        <w:rFonts w:ascii="Roboto" w:eastAsia="Calibri" w:hAnsi="Roboto"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7FA361EC"/>
    <w:multiLevelType w:val="multilevel"/>
    <w:tmpl w:val="75407BE2"/>
    <w:lvl w:ilvl="0">
      <w:start w:val="1"/>
      <w:numFmt w:val="bullet"/>
      <w:pStyle w:val="ListParagraph"/>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42249786">
    <w:abstractNumId w:val="0"/>
  </w:num>
  <w:num w:numId="2" w16cid:durableId="1721594562">
    <w:abstractNumId w:val="4"/>
  </w:num>
  <w:num w:numId="3" w16cid:durableId="1963728831">
    <w:abstractNumId w:val="3"/>
  </w:num>
  <w:num w:numId="4" w16cid:durableId="1048529879">
    <w:abstractNumId w:val="1"/>
  </w:num>
  <w:num w:numId="5" w16cid:durableId="1184242955">
    <w:abstractNumId w:val="6"/>
  </w:num>
  <w:num w:numId="6" w16cid:durableId="1595018335">
    <w:abstractNumId w:val="2"/>
  </w:num>
  <w:num w:numId="7" w16cid:durableId="1239166739">
    <w:abstractNumId w:val="8"/>
  </w:num>
  <w:num w:numId="8" w16cid:durableId="82577025">
    <w:abstractNumId w:val="5"/>
  </w:num>
  <w:num w:numId="9" w16cid:durableId="88657375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NzA1MzMys7SwNDBT0lEKTi0uzszPAykwNKkFAEavu+YtAAAA"/>
  </w:docVars>
  <w:rsids>
    <w:rsidRoot w:val="00405EBA"/>
    <w:rsid w:val="00005740"/>
    <w:rsid w:val="00006746"/>
    <w:rsid w:val="00010D88"/>
    <w:rsid w:val="000119AC"/>
    <w:rsid w:val="0001351D"/>
    <w:rsid w:val="000257CE"/>
    <w:rsid w:val="00031F69"/>
    <w:rsid w:val="00067EB5"/>
    <w:rsid w:val="000720B2"/>
    <w:rsid w:val="00076FDC"/>
    <w:rsid w:val="00081E34"/>
    <w:rsid w:val="00085623"/>
    <w:rsid w:val="000860C4"/>
    <w:rsid w:val="00095D4D"/>
    <w:rsid w:val="000A4CE1"/>
    <w:rsid w:val="000D1470"/>
    <w:rsid w:val="000D1C16"/>
    <w:rsid w:val="000D25F8"/>
    <w:rsid w:val="000E1014"/>
    <w:rsid w:val="0010151E"/>
    <w:rsid w:val="00110D3B"/>
    <w:rsid w:val="00114105"/>
    <w:rsid w:val="00125DD2"/>
    <w:rsid w:val="00126286"/>
    <w:rsid w:val="001302E2"/>
    <w:rsid w:val="00134C56"/>
    <w:rsid w:val="0013606D"/>
    <w:rsid w:val="00146C1E"/>
    <w:rsid w:val="00153D7C"/>
    <w:rsid w:val="00162433"/>
    <w:rsid w:val="001645CD"/>
    <w:rsid w:val="00167BA8"/>
    <w:rsid w:val="00177963"/>
    <w:rsid w:val="00181A34"/>
    <w:rsid w:val="0019060F"/>
    <w:rsid w:val="00193EE8"/>
    <w:rsid w:val="001A0129"/>
    <w:rsid w:val="001A3FC8"/>
    <w:rsid w:val="001A6C09"/>
    <w:rsid w:val="001C5571"/>
    <w:rsid w:val="001C7CF8"/>
    <w:rsid w:val="001D2AE7"/>
    <w:rsid w:val="001E57D8"/>
    <w:rsid w:val="001F4898"/>
    <w:rsid w:val="00213D82"/>
    <w:rsid w:val="002172D0"/>
    <w:rsid w:val="002257FF"/>
    <w:rsid w:val="00227071"/>
    <w:rsid w:val="00231B7D"/>
    <w:rsid w:val="0023498F"/>
    <w:rsid w:val="002352D2"/>
    <w:rsid w:val="00241CC0"/>
    <w:rsid w:val="002540BF"/>
    <w:rsid w:val="002601A8"/>
    <w:rsid w:val="00264DD7"/>
    <w:rsid w:val="00267C84"/>
    <w:rsid w:val="00276CF3"/>
    <w:rsid w:val="00284A9D"/>
    <w:rsid w:val="0028716F"/>
    <w:rsid w:val="00295494"/>
    <w:rsid w:val="002A1627"/>
    <w:rsid w:val="002A7724"/>
    <w:rsid w:val="002B6159"/>
    <w:rsid w:val="002B632E"/>
    <w:rsid w:val="002C4A15"/>
    <w:rsid w:val="002D2B2E"/>
    <w:rsid w:val="002E07DF"/>
    <w:rsid w:val="002E2DE1"/>
    <w:rsid w:val="002F4442"/>
    <w:rsid w:val="002F7FF7"/>
    <w:rsid w:val="00300F8B"/>
    <w:rsid w:val="00305ECD"/>
    <w:rsid w:val="00312F62"/>
    <w:rsid w:val="00316159"/>
    <w:rsid w:val="00330D96"/>
    <w:rsid w:val="003475F6"/>
    <w:rsid w:val="00357352"/>
    <w:rsid w:val="003656A7"/>
    <w:rsid w:val="00392945"/>
    <w:rsid w:val="0039744B"/>
    <w:rsid w:val="003B2EA8"/>
    <w:rsid w:val="003B332B"/>
    <w:rsid w:val="003B72C2"/>
    <w:rsid w:val="003C5D97"/>
    <w:rsid w:val="003D0314"/>
    <w:rsid w:val="003D3B84"/>
    <w:rsid w:val="003E1512"/>
    <w:rsid w:val="003E413F"/>
    <w:rsid w:val="003E6F9E"/>
    <w:rsid w:val="003E742D"/>
    <w:rsid w:val="003F167A"/>
    <w:rsid w:val="00402401"/>
    <w:rsid w:val="00405EBA"/>
    <w:rsid w:val="00407850"/>
    <w:rsid w:val="004104B2"/>
    <w:rsid w:val="004124C9"/>
    <w:rsid w:val="00425085"/>
    <w:rsid w:val="00432ABB"/>
    <w:rsid w:val="00437874"/>
    <w:rsid w:val="00443F92"/>
    <w:rsid w:val="00461C18"/>
    <w:rsid w:val="00472D96"/>
    <w:rsid w:val="00475B23"/>
    <w:rsid w:val="004819DA"/>
    <w:rsid w:val="00483635"/>
    <w:rsid w:val="00486C7A"/>
    <w:rsid w:val="004874B5"/>
    <w:rsid w:val="004920D7"/>
    <w:rsid w:val="00496372"/>
    <w:rsid w:val="004D51E8"/>
    <w:rsid w:val="004E0BAC"/>
    <w:rsid w:val="004F050D"/>
    <w:rsid w:val="004F0A91"/>
    <w:rsid w:val="004F3368"/>
    <w:rsid w:val="004F4426"/>
    <w:rsid w:val="004F7BCE"/>
    <w:rsid w:val="00500813"/>
    <w:rsid w:val="005160A7"/>
    <w:rsid w:val="005252CE"/>
    <w:rsid w:val="00530B5B"/>
    <w:rsid w:val="00541340"/>
    <w:rsid w:val="005477BA"/>
    <w:rsid w:val="00547992"/>
    <w:rsid w:val="005504B8"/>
    <w:rsid w:val="00556C53"/>
    <w:rsid w:val="00566B63"/>
    <w:rsid w:val="005710AF"/>
    <w:rsid w:val="00590312"/>
    <w:rsid w:val="005925C1"/>
    <w:rsid w:val="005A644C"/>
    <w:rsid w:val="005A7272"/>
    <w:rsid w:val="005B5442"/>
    <w:rsid w:val="005C05F5"/>
    <w:rsid w:val="005C44AB"/>
    <w:rsid w:val="005D5C19"/>
    <w:rsid w:val="005F2716"/>
    <w:rsid w:val="00600DB3"/>
    <w:rsid w:val="00607697"/>
    <w:rsid w:val="00607C76"/>
    <w:rsid w:val="0061147E"/>
    <w:rsid w:val="0061434F"/>
    <w:rsid w:val="00634F6F"/>
    <w:rsid w:val="0063573F"/>
    <w:rsid w:val="00636652"/>
    <w:rsid w:val="00650C71"/>
    <w:rsid w:val="00651D15"/>
    <w:rsid w:val="00654D56"/>
    <w:rsid w:val="0067075D"/>
    <w:rsid w:val="00670D9D"/>
    <w:rsid w:val="00670FD2"/>
    <w:rsid w:val="00674843"/>
    <w:rsid w:val="00690AC9"/>
    <w:rsid w:val="00692E99"/>
    <w:rsid w:val="006B28BF"/>
    <w:rsid w:val="006C69F5"/>
    <w:rsid w:val="006D4E2E"/>
    <w:rsid w:val="006D63A5"/>
    <w:rsid w:val="006F2628"/>
    <w:rsid w:val="006F792C"/>
    <w:rsid w:val="00712953"/>
    <w:rsid w:val="0072086D"/>
    <w:rsid w:val="00721091"/>
    <w:rsid w:val="00726808"/>
    <w:rsid w:val="00727C28"/>
    <w:rsid w:val="00735801"/>
    <w:rsid w:val="0074071F"/>
    <w:rsid w:val="00741043"/>
    <w:rsid w:val="007703E2"/>
    <w:rsid w:val="007738F1"/>
    <w:rsid w:val="00775AD6"/>
    <w:rsid w:val="00785FE5"/>
    <w:rsid w:val="00787105"/>
    <w:rsid w:val="0079078D"/>
    <w:rsid w:val="007912CC"/>
    <w:rsid w:val="007B29F2"/>
    <w:rsid w:val="007B345F"/>
    <w:rsid w:val="007E0844"/>
    <w:rsid w:val="007E3BBC"/>
    <w:rsid w:val="007E3EEF"/>
    <w:rsid w:val="008013D0"/>
    <w:rsid w:val="00802055"/>
    <w:rsid w:val="00804867"/>
    <w:rsid w:val="00807E09"/>
    <w:rsid w:val="00814774"/>
    <w:rsid w:val="00815314"/>
    <w:rsid w:val="00817ECA"/>
    <w:rsid w:val="008245B3"/>
    <w:rsid w:val="008446CB"/>
    <w:rsid w:val="0084553E"/>
    <w:rsid w:val="0085084D"/>
    <w:rsid w:val="00851255"/>
    <w:rsid w:val="008528AE"/>
    <w:rsid w:val="00860B40"/>
    <w:rsid w:val="0086125D"/>
    <w:rsid w:val="00863428"/>
    <w:rsid w:val="00870F81"/>
    <w:rsid w:val="00877351"/>
    <w:rsid w:val="00886A05"/>
    <w:rsid w:val="0089063E"/>
    <w:rsid w:val="00890F32"/>
    <w:rsid w:val="00895B53"/>
    <w:rsid w:val="008A27BB"/>
    <w:rsid w:val="008A291C"/>
    <w:rsid w:val="008A3800"/>
    <w:rsid w:val="008A6394"/>
    <w:rsid w:val="008A6D7B"/>
    <w:rsid w:val="008C54C6"/>
    <w:rsid w:val="008D2B45"/>
    <w:rsid w:val="008D4B67"/>
    <w:rsid w:val="008D6579"/>
    <w:rsid w:val="008D6D98"/>
    <w:rsid w:val="008E1D1C"/>
    <w:rsid w:val="008E5991"/>
    <w:rsid w:val="009047A6"/>
    <w:rsid w:val="00905020"/>
    <w:rsid w:val="0090665E"/>
    <w:rsid w:val="00907779"/>
    <w:rsid w:val="00912CF5"/>
    <w:rsid w:val="00917376"/>
    <w:rsid w:val="00927E46"/>
    <w:rsid w:val="00945FE2"/>
    <w:rsid w:val="009479F6"/>
    <w:rsid w:val="009568DA"/>
    <w:rsid w:val="0097069D"/>
    <w:rsid w:val="00974404"/>
    <w:rsid w:val="00976AFA"/>
    <w:rsid w:val="00993506"/>
    <w:rsid w:val="00996CBC"/>
    <w:rsid w:val="009A45DE"/>
    <w:rsid w:val="009A4B5A"/>
    <w:rsid w:val="009A6F26"/>
    <w:rsid w:val="009B2C63"/>
    <w:rsid w:val="009B3C69"/>
    <w:rsid w:val="009C1365"/>
    <w:rsid w:val="009C4A22"/>
    <w:rsid w:val="009D4FC0"/>
    <w:rsid w:val="009E6199"/>
    <w:rsid w:val="009F345D"/>
    <w:rsid w:val="009F347F"/>
    <w:rsid w:val="00A04610"/>
    <w:rsid w:val="00A07DEC"/>
    <w:rsid w:val="00A102AF"/>
    <w:rsid w:val="00A200FD"/>
    <w:rsid w:val="00A23DA2"/>
    <w:rsid w:val="00A25719"/>
    <w:rsid w:val="00A4236E"/>
    <w:rsid w:val="00A47F25"/>
    <w:rsid w:val="00A71CE6"/>
    <w:rsid w:val="00A773BA"/>
    <w:rsid w:val="00A91356"/>
    <w:rsid w:val="00A9593A"/>
    <w:rsid w:val="00AA7A25"/>
    <w:rsid w:val="00AA7E3C"/>
    <w:rsid w:val="00AB6E04"/>
    <w:rsid w:val="00AC0532"/>
    <w:rsid w:val="00AC3C5D"/>
    <w:rsid w:val="00AD7EAD"/>
    <w:rsid w:val="00AE2F80"/>
    <w:rsid w:val="00AE54F7"/>
    <w:rsid w:val="00AE56E1"/>
    <w:rsid w:val="00AF489C"/>
    <w:rsid w:val="00B0044C"/>
    <w:rsid w:val="00B21D5D"/>
    <w:rsid w:val="00B22BBE"/>
    <w:rsid w:val="00B25038"/>
    <w:rsid w:val="00B346E7"/>
    <w:rsid w:val="00B376DC"/>
    <w:rsid w:val="00B37B77"/>
    <w:rsid w:val="00B41613"/>
    <w:rsid w:val="00B4415C"/>
    <w:rsid w:val="00B4571C"/>
    <w:rsid w:val="00B5781B"/>
    <w:rsid w:val="00B634C3"/>
    <w:rsid w:val="00B641C0"/>
    <w:rsid w:val="00B70196"/>
    <w:rsid w:val="00B7743F"/>
    <w:rsid w:val="00B801EF"/>
    <w:rsid w:val="00B84620"/>
    <w:rsid w:val="00B95527"/>
    <w:rsid w:val="00BA4B1B"/>
    <w:rsid w:val="00BA7C00"/>
    <w:rsid w:val="00BC280B"/>
    <w:rsid w:val="00BD66BE"/>
    <w:rsid w:val="00BD6D05"/>
    <w:rsid w:val="00BE038E"/>
    <w:rsid w:val="00BE2115"/>
    <w:rsid w:val="00BE5D0D"/>
    <w:rsid w:val="00BF14E5"/>
    <w:rsid w:val="00BF55BE"/>
    <w:rsid w:val="00BF5BB3"/>
    <w:rsid w:val="00C03990"/>
    <w:rsid w:val="00C0438B"/>
    <w:rsid w:val="00C049D5"/>
    <w:rsid w:val="00C05EF6"/>
    <w:rsid w:val="00C1027D"/>
    <w:rsid w:val="00C1178A"/>
    <w:rsid w:val="00C11A27"/>
    <w:rsid w:val="00C1608F"/>
    <w:rsid w:val="00C16D14"/>
    <w:rsid w:val="00C202ED"/>
    <w:rsid w:val="00C2162F"/>
    <w:rsid w:val="00C22BF6"/>
    <w:rsid w:val="00C310F2"/>
    <w:rsid w:val="00C32C40"/>
    <w:rsid w:val="00C42282"/>
    <w:rsid w:val="00C4381A"/>
    <w:rsid w:val="00C47DDA"/>
    <w:rsid w:val="00C525D7"/>
    <w:rsid w:val="00C5730B"/>
    <w:rsid w:val="00C6084C"/>
    <w:rsid w:val="00C624BF"/>
    <w:rsid w:val="00C751DA"/>
    <w:rsid w:val="00C84F68"/>
    <w:rsid w:val="00C90AE9"/>
    <w:rsid w:val="00C93ED1"/>
    <w:rsid w:val="00CA5248"/>
    <w:rsid w:val="00CB3976"/>
    <w:rsid w:val="00CC2879"/>
    <w:rsid w:val="00CD06C8"/>
    <w:rsid w:val="00CD1682"/>
    <w:rsid w:val="00CD1DB8"/>
    <w:rsid w:val="00CE5BD0"/>
    <w:rsid w:val="00D03AAD"/>
    <w:rsid w:val="00D23F69"/>
    <w:rsid w:val="00D26488"/>
    <w:rsid w:val="00D42533"/>
    <w:rsid w:val="00D448E1"/>
    <w:rsid w:val="00D564DB"/>
    <w:rsid w:val="00D5664F"/>
    <w:rsid w:val="00D63562"/>
    <w:rsid w:val="00D66DAB"/>
    <w:rsid w:val="00D75365"/>
    <w:rsid w:val="00D806AD"/>
    <w:rsid w:val="00D876A4"/>
    <w:rsid w:val="00D91317"/>
    <w:rsid w:val="00DA279B"/>
    <w:rsid w:val="00DA666C"/>
    <w:rsid w:val="00DB1C94"/>
    <w:rsid w:val="00DC2612"/>
    <w:rsid w:val="00DD231E"/>
    <w:rsid w:val="00DD3C18"/>
    <w:rsid w:val="00DD7726"/>
    <w:rsid w:val="00DE0F77"/>
    <w:rsid w:val="00DE6B3A"/>
    <w:rsid w:val="00DF1A7A"/>
    <w:rsid w:val="00E02A34"/>
    <w:rsid w:val="00E15CB4"/>
    <w:rsid w:val="00E22C94"/>
    <w:rsid w:val="00E25718"/>
    <w:rsid w:val="00E33135"/>
    <w:rsid w:val="00E353F3"/>
    <w:rsid w:val="00E37ED1"/>
    <w:rsid w:val="00E425F3"/>
    <w:rsid w:val="00E4483F"/>
    <w:rsid w:val="00E535FD"/>
    <w:rsid w:val="00E654A9"/>
    <w:rsid w:val="00E72FE4"/>
    <w:rsid w:val="00E73A0D"/>
    <w:rsid w:val="00E8290B"/>
    <w:rsid w:val="00E94006"/>
    <w:rsid w:val="00E94D27"/>
    <w:rsid w:val="00EA3F77"/>
    <w:rsid w:val="00EB2AF2"/>
    <w:rsid w:val="00EB4B5A"/>
    <w:rsid w:val="00EB7F5A"/>
    <w:rsid w:val="00ED757C"/>
    <w:rsid w:val="00EF641B"/>
    <w:rsid w:val="00F021DE"/>
    <w:rsid w:val="00F218C2"/>
    <w:rsid w:val="00F25A44"/>
    <w:rsid w:val="00F35701"/>
    <w:rsid w:val="00F4345F"/>
    <w:rsid w:val="00F442EC"/>
    <w:rsid w:val="00F448FF"/>
    <w:rsid w:val="00F465DF"/>
    <w:rsid w:val="00F46E45"/>
    <w:rsid w:val="00F50F6B"/>
    <w:rsid w:val="00F536C6"/>
    <w:rsid w:val="00F55179"/>
    <w:rsid w:val="00F65066"/>
    <w:rsid w:val="00F67270"/>
    <w:rsid w:val="00F765A7"/>
    <w:rsid w:val="00F766AA"/>
    <w:rsid w:val="00F76C0C"/>
    <w:rsid w:val="00F86667"/>
    <w:rsid w:val="00F950C7"/>
    <w:rsid w:val="00F96711"/>
    <w:rsid w:val="00F97B35"/>
    <w:rsid w:val="00FA1FC8"/>
    <w:rsid w:val="00FB6A66"/>
    <w:rsid w:val="00FC5B16"/>
    <w:rsid w:val="00FD6235"/>
    <w:rsid w:val="00FE269C"/>
    <w:rsid w:val="00FE6544"/>
    <w:rsid w:val="00FF0ABB"/>
    <w:rsid w:val="0464FB4A"/>
    <w:rsid w:val="065C57F2"/>
    <w:rsid w:val="07829502"/>
    <w:rsid w:val="07D9D66B"/>
    <w:rsid w:val="07EB2A2E"/>
    <w:rsid w:val="0C064BE6"/>
    <w:rsid w:val="0CBB26C8"/>
    <w:rsid w:val="0CD8F8F6"/>
    <w:rsid w:val="18CBA691"/>
    <w:rsid w:val="1B658824"/>
    <w:rsid w:val="1F463A35"/>
    <w:rsid w:val="20DE5BC5"/>
    <w:rsid w:val="23E00881"/>
    <w:rsid w:val="254D30C3"/>
    <w:rsid w:val="25DDAC7E"/>
    <w:rsid w:val="26B2CFF2"/>
    <w:rsid w:val="2F46866F"/>
    <w:rsid w:val="319DB3BF"/>
    <w:rsid w:val="327E7204"/>
    <w:rsid w:val="327E9507"/>
    <w:rsid w:val="32F60554"/>
    <w:rsid w:val="33A9FF2A"/>
    <w:rsid w:val="35E99950"/>
    <w:rsid w:val="37FDBE7F"/>
    <w:rsid w:val="38C6BE94"/>
    <w:rsid w:val="392A7B4D"/>
    <w:rsid w:val="39763F8C"/>
    <w:rsid w:val="3B132F35"/>
    <w:rsid w:val="3DFF5683"/>
    <w:rsid w:val="41BCEDCC"/>
    <w:rsid w:val="4271B78D"/>
    <w:rsid w:val="453283E1"/>
    <w:rsid w:val="46128EEB"/>
    <w:rsid w:val="47D71A0B"/>
    <w:rsid w:val="48D84DF1"/>
    <w:rsid w:val="499954EF"/>
    <w:rsid w:val="4C8A1564"/>
    <w:rsid w:val="4C949940"/>
    <w:rsid w:val="5089A3C9"/>
    <w:rsid w:val="509C5E75"/>
    <w:rsid w:val="50B0C3B9"/>
    <w:rsid w:val="51182380"/>
    <w:rsid w:val="511D26EC"/>
    <w:rsid w:val="5141D11C"/>
    <w:rsid w:val="5178182E"/>
    <w:rsid w:val="5195B449"/>
    <w:rsid w:val="519712BA"/>
    <w:rsid w:val="527BE067"/>
    <w:rsid w:val="527E2F35"/>
    <w:rsid w:val="53038649"/>
    <w:rsid w:val="53270ED8"/>
    <w:rsid w:val="582E5CC1"/>
    <w:rsid w:val="587CC0E6"/>
    <w:rsid w:val="5B50A77A"/>
    <w:rsid w:val="5E00E6CD"/>
    <w:rsid w:val="5ED67052"/>
    <w:rsid w:val="5F936C52"/>
    <w:rsid w:val="60DF1BB9"/>
    <w:rsid w:val="6112936C"/>
    <w:rsid w:val="61BF49C5"/>
    <w:rsid w:val="67A6B316"/>
    <w:rsid w:val="689B3D97"/>
    <w:rsid w:val="68E2445A"/>
    <w:rsid w:val="6908D994"/>
    <w:rsid w:val="69710003"/>
    <w:rsid w:val="6C7A2439"/>
    <w:rsid w:val="6F6F6FF8"/>
    <w:rsid w:val="71A64B34"/>
    <w:rsid w:val="7A9C82E5"/>
    <w:rsid w:val="7DF7E13A"/>
    <w:rsid w:val="7E507F56"/>
    <w:rsid w:val="7F93B19B"/>
    <w:rsid w:val="7FDA9B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6FE9D1"/>
  <w15:chartTrackingRefBased/>
  <w15:docId w15:val="{99D87608-966C-461C-9CE8-9AD275E2E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719"/>
    <w:pPr>
      <w:spacing w:before="60" w:after="60" w:line="276" w:lineRule="auto"/>
    </w:pPr>
    <w:rPr>
      <w:rFonts w:ascii="Roboto" w:hAnsi="Roboto"/>
      <w:sz w:val="21"/>
    </w:rPr>
  </w:style>
  <w:style w:type="paragraph" w:styleId="Heading1">
    <w:name w:val="heading 1"/>
    <w:basedOn w:val="Normal"/>
    <w:next w:val="Normal"/>
    <w:link w:val="Heading1Char"/>
    <w:uiPriority w:val="9"/>
    <w:qFormat/>
    <w:rsid w:val="00F021DE"/>
    <w:pPr>
      <w:pBdr>
        <w:bottom w:val="single" w:sz="12" w:space="1" w:color="EE915F" w:themeColor="accent5"/>
      </w:pBdr>
      <w:spacing w:after="480"/>
      <w:outlineLvl w:val="0"/>
    </w:pPr>
    <w:rPr>
      <w:rFonts w:ascii="Roboto Black" w:hAnsi="Roboto Black"/>
      <w:color w:val="EE915F" w:themeColor="accent5"/>
      <w:spacing w:val="20"/>
      <w:sz w:val="26"/>
      <w:szCs w:val="26"/>
    </w:rPr>
  </w:style>
  <w:style w:type="paragraph" w:styleId="Heading2">
    <w:name w:val="heading 2"/>
    <w:basedOn w:val="Heading3"/>
    <w:next w:val="Normal"/>
    <w:link w:val="Heading2Char"/>
    <w:uiPriority w:val="9"/>
    <w:unhideWhenUsed/>
    <w:qFormat/>
    <w:rsid w:val="00E72FE4"/>
    <w:pPr>
      <w:keepLines w:val="0"/>
      <w:spacing w:before="120" w:after="120"/>
      <w:jc w:val="both"/>
      <w:outlineLvl w:val="1"/>
    </w:pPr>
    <w:rPr>
      <w:rFonts w:ascii="Roboto" w:eastAsia="Calibri" w:hAnsi="Roboto" w:cs="Calibri"/>
      <w:b/>
      <w:iCs/>
      <w:color w:val="EE915F" w:themeColor="accent5"/>
      <w:kern w:val="0"/>
      <w:lang w:eastAsia="pt-PT"/>
      <w14:ligatures w14:val="none"/>
    </w:rPr>
  </w:style>
  <w:style w:type="paragraph" w:styleId="Heading3">
    <w:name w:val="heading 3"/>
    <w:basedOn w:val="Normal"/>
    <w:next w:val="Normal"/>
    <w:link w:val="Heading3Char"/>
    <w:uiPriority w:val="9"/>
    <w:semiHidden/>
    <w:unhideWhenUsed/>
    <w:qFormat/>
    <w:rsid w:val="00241CC0"/>
    <w:pPr>
      <w:keepNext/>
      <w:keepLines/>
      <w:spacing w:before="40" w:after="0"/>
      <w:outlineLvl w:val="2"/>
    </w:pPr>
    <w:rPr>
      <w:rFonts w:asciiTheme="majorHAnsi" w:eastAsiaTheme="majorEastAsia" w:hAnsiTheme="majorHAnsi" w:cstheme="majorBidi"/>
      <w:color w:val="2B376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37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84F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4F68"/>
  </w:style>
  <w:style w:type="paragraph" w:styleId="Footer">
    <w:name w:val="footer"/>
    <w:basedOn w:val="Normal"/>
    <w:link w:val="FooterChar"/>
    <w:uiPriority w:val="99"/>
    <w:unhideWhenUsed/>
    <w:rsid w:val="00C84F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4F68"/>
  </w:style>
  <w:style w:type="paragraph" w:styleId="ListParagraph">
    <w:name w:val="List Paragraph"/>
    <w:aliases w:val="1st level - Bullet List Paragraph,Lettre d'introduction,Paragrafo elenco,List Paragraph1,Medium Grid 1 - Accent 21,Normal bullet 2,Bullet list,Numbered List,Herbal List Paragraph"/>
    <w:basedOn w:val="Normal"/>
    <w:link w:val="ListParagraphChar"/>
    <w:uiPriority w:val="34"/>
    <w:qFormat/>
    <w:rsid w:val="002601A8"/>
    <w:pPr>
      <w:numPr>
        <w:numId w:val="7"/>
      </w:numPr>
      <w:spacing w:before="0" w:after="120"/>
      <w:contextualSpacing/>
      <w:jc w:val="both"/>
    </w:pPr>
    <w:rPr>
      <w:szCs w:val="21"/>
    </w:rPr>
  </w:style>
  <w:style w:type="character" w:styleId="Hyperlink">
    <w:name w:val="Hyperlink"/>
    <w:basedOn w:val="DefaultParagraphFont"/>
    <w:uiPriority w:val="99"/>
    <w:unhideWhenUsed/>
    <w:rsid w:val="005504B8"/>
    <w:rPr>
      <w:color w:val="44546A" w:themeColor="hyperlink"/>
      <w:u w:val="single"/>
    </w:rPr>
  </w:style>
  <w:style w:type="character" w:styleId="UnresolvedMention">
    <w:name w:val="Unresolved Mention"/>
    <w:basedOn w:val="DefaultParagraphFont"/>
    <w:uiPriority w:val="99"/>
    <w:semiHidden/>
    <w:unhideWhenUsed/>
    <w:rsid w:val="005504B8"/>
    <w:rPr>
      <w:color w:val="605E5C"/>
      <w:shd w:val="clear" w:color="auto" w:fill="E1DFDD"/>
    </w:rPr>
  </w:style>
  <w:style w:type="character" w:styleId="CommentReference">
    <w:name w:val="annotation reference"/>
    <w:basedOn w:val="DefaultParagraphFont"/>
    <w:uiPriority w:val="99"/>
    <w:semiHidden/>
    <w:unhideWhenUsed/>
    <w:rsid w:val="00AF489C"/>
    <w:rPr>
      <w:sz w:val="16"/>
      <w:szCs w:val="16"/>
    </w:rPr>
  </w:style>
  <w:style w:type="paragraph" w:styleId="CommentText">
    <w:name w:val="annotation text"/>
    <w:basedOn w:val="Normal"/>
    <w:link w:val="CommentTextChar"/>
    <w:uiPriority w:val="99"/>
    <w:unhideWhenUsed/>
    <w:rsid w:val="00AF489C"/>
    <w:pPr>
      <w:spacing w:line="240" w:lineRule="auto"/>
    </w:pPr>
    <w:rPr>
      <w:sz w:val="20"/>
      <w:szCs w:val="20"/>
    </w:rPr>
  </w:style>
  <w:style w:type="character" w:customStyle="1" w:styleId="CommentTextChar">
    <w:name w:val="Comment Text Char"/>
    <w:basedOn w:val="DefaultParagraphFont"/>
    <w:link w:val="CommentText"/>
    <w:uiPriority w:val="99"/>
    <w:rsid w:val="00AF489C"/>
    <w:rPr>
      <w:rFonts w:ascii="Roboto" w:hAnsi="Roboto"/>
      <w:sz w:val="20"/>
      <w:szCs w:val="20"/>
    </w:rPr>
  </w:style>
  <w:style w:type="paragraph" w:styleId="CommentSubject">
    <w:name w:val="annotation subject"/>
    <w:basedOn w:val="CommentText"/>
    <w:next w:val="CommentText"/>
    <w:link w:val="CommentSubjectChar"/>
    <w:uiPriority w:val="99"/>
    <w:semiHidden/>
    <w:unhideWhenUsed/>
    <w:rsid w:val="00AF489C"/>
    <w:rPr>
      <w:b/>
      <w:bCs/>
    </w:rPr>
  </w:style>
  <w:style w:type="character" w:customStyle="1" w:styleId="CommentSubjectChar">
    <w:name w:val="Comment Subject Char"/>
    <w:basedOn w:val="CommentTextChar"/>
    <w:link w:val="CommentSubject"/>
    <w:uiPriority w:val="99"/>
    <w:semiHidden/>
    <w:rsid w:val="00AF489C"/>
    <w:rPr>
      <w:rFonts w:ascii="Roboto" w:hAnsi="Roboto"/>
      <w:b/>
      <w:bCs/>
      <w:sz w:val="20"/>
      <w:szCs w:val="20"/>
    </w:rPr>
  </w:style>
  <w:style w:type="character" w:styleId="FollowedHyperlink">
    <w:name w:val="FollowedHyperlink"/>
    <w:basedOn w:val="DefaultParagraphFont"/>
    <w:uiPriority w:val="99"/>
    <w:semiHidden/>
    <w:unhideWhenUsed/>
    <w:rsid w:val="00E94D27"/>
    <w:rPr>
      <w:color w:val="954F72" w:themeColor="followedHyperlink"/>
      <w:u w:val="single"/>
    </w:rPr>
  </w:style>
  <w:style w:type="table" w:styleId="GridTable2">
    <w:name w:val="Grid Table 2"/>
    <w:basedOn w:val="TableNormal"/>
    <w:uiPriority w:val="47"/>
    <w:rsid w:val="00607C7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F021DE"/>
    <w:rPr>
      <w:rFonts w:ascii="Roboto Black" w:hAnsi="Roboto Black"/>
      <w:color w:val="EE915F" w:themeColor="accent5"/>
      <w:spacing w:val="20"/>
      <w:sz w:val="26"/>
      <w:szCs w:val="26"/>
    </w:rPr>
  </w:style>
  <w:style w:type="character" w:customStyle="1" w:styleId="Heading2Char">
    <w:name w:val="Heading 2 Char"/>
    <w:basedOn w:val="DefaultParagraphFont"/>
    <w:link w:val="Heading2"/>
    <w:uiPriority w:val="9"/>
    <w:rsid w:val="00E72FE4"/>
    <w:rPr>
      <w:rFonts w:ascii="Roboto" w:eastAsia="Calibri" w:hAnsi="Roboto" w:cs="Calibri"/>
      <w:b/>
      <w:iCs/>
      <w:color w:val="EE915F" w:themeColor="accent5"/>
      <w:kern w:val="0"/>
      <w:sz w:val="24"/>
      <w:szCs w:val="24"/>
      <w:lang w:eastAsia="pt-PT"/>
      <w14:ligatures w14:val="none"/>
    </w:rPr>
  </w:style>
  <w:style w:type="paragraph" w:styleId="TOC1">
    <w:name w:val="toc 1"/>
    <w:basedOn w:val="Heading1"/>
    <w:next w:val="Heading1"/>
    <w:autoRedefine/>
    <w:uiPriority w:val="39"/>
    <w:unhideWhenUsed/>
    <w:rsid w:val="00432ABB"/>
    <w:pPr>
      <w:pBdr>
        <w:bottom w:val="none" w:sz="0" w:space="0" w:color="auto"/>
      </w:pBdr>
      <w:tabs>
        <w:tab w:val="right" w:leader="dot" w:pos="9356"/>
      </w:tabs>
      <w:spacing w:before="240" w:after="40"/>
      <w:outlineLvl w:val="9"/>
    </w:pPr>
    <w:rPr>
      <w:bCs/>
      <w:iCs/>
      <w:color w:val="auto"/>
      <w:sz w:val="20"/>
      <w:szCs w:val="20"/>
    </w:rPr>
  </w:style>
  <w:style w:type="paragraph" w:styleId="TOC2">
    <w:name w:val="toc 2"/>
    <w:basedOn w:val="Normal"/>
    <w:next w:val="Normal"/>
    <w:autoRedefine/>
    <w:uiPriority w:val="39"/>
    <w:unhideWhenUsed/>
    <w:rsid w:val="00A04610"/>
    <w:pPr>
      <w:spacing w:before="0" w:after="0"/>
    </w:pPr>
    <w:rPr>
      <w:rFonts w:eastAsia="Calibri" w:cstheme="minorHAnsi"/>
      <w:kern w:val="0"/>
      <w:sz w:val="20"/>
      <w:szCs w:val="20"/>
      <w:lang w:eastAsia="pt-PT"/>
      <w14:ligatures w14:val="none"/>
    </w:rPr>
  </w:style>
  <w:style w:type="table" w:customStyle="1" w:styleId="4">
    <w:name w:val="4"/>
    <w:basedOn w:val="TableNormal"/>
    <w:rsid w:val="00241CC0"/>
    <w:pPr>
      <w:spacing w:after="120" w:line="276" w:lineRule="auto"/>
      <w:jc w:val="both"/>
    </w:pPr>
    <w:rPr>
      <w:rFonts w:ascii="Calibri" w:eastAsia="Calibri" w:hAnsi="Calibri" w:cs="Calibri"/>
      <w:kern w:val="0"/>
      <w:sz w:val="24"/>
      <w:szCs w:val="24"/>
      <w:lang w:eastAsia="pt-PT"/>
      <w14:ligatures w14:val="none"/>
    </w:rPr>
    <w:tblPr>
      <w:tblStyleRowBandSize w:val="1"/>
      <w:tblStyleColBandSize w:val="1"/>
      <w:tblCellMar>
        <w:top w:w="15" w:type="dxa"/>
        <w:left w:w="15" w:type="dxa"/>
        <w:bottom w:w="15" w:type="dxa"/>
        <w:right w:w="15" w:type="dxa"/>
      </w:tblCellMar>
    </w:tblPr>
  </w:style>
  <w:style w:type="paragraph" w:styleId="Caption">
    <w:name w:val="caption"/>
    <w:basedOn w:val="Normal"/>
    <w:next w:val="Normal"/>
    <w:uiPriority w:val="35"/>
    <w:unhideWhenUsed/>
    <w:qFormat/>
    <w:rsid w:val="0097069D"/>
    <w:pPr>
      <w:keepNext/>
      <w:spacing w:before="0" w:after="0"/>
      <w:jc w:val="center"/>
    </w:pPr>
    <w:rPr>
      <w:rFonts w:eastAsiaTheme="minorEastAsia"/>
      <w:iCs/>
      <w:color w:val="808080" w:themeColor="background1" w:themeShade="80"/>
      <w:kern w:val="0"/>
      <w:sz w:val="18"/>
      <w:szCs w:val="18"/>
      <w14:ligatures w14:val="none"/>
    </w:rPr>
  </w:style>
  <w:style w:type="paragraph" w:styleId="TableofFigures">
    <w:name w:val="table of figures"/>
    <w:basedOn w:val="Normal"/>
    <w:next w:val="Normal"/>
    <w:uiPriority w:val="99"/>
    <w:unhideWhenUsed/>
    <w:rsid w:val="00E353F3"/>
    <w:pPr>
      <w:spacing w:before="0" w:after="40"/>
      <w:jc w:val="both"/>
    </w:pPr>
    <w:rPr>
      <w:rFonts w:eastAsia="Calibri" w:cs="Calibri"/>
      <w:iCs/>
      <w:kern w:val="0"/>
      <w:sz w:val="20"/>
      <w:szCs w:val="21"/>
      <w:lang w:eastAsia="pt-PT"/>
      <w14:ligatures w14:val="none"/>
    </w:rPr>
  </w:style>
  <w:style w:type="character" w:customStyle="1" w:styleId="ListParagraphChar">
    <w:name w:val="List Paragraph Char"/>
    <w:aliases w:val="1st level - Bullet List Paragraph Char,Lettre d'introduction Char,Paragrafo elenco Char,List Paragraph1 Char,Medium Grid 1 - Accent 21 Char,Normal bullet 2 Char,Bullet list Char,Numbered List Char,Herbal List Paragraph Char"/>
    <w:link w:val="ListParagraph"/>
    <w:uiPriority w:val="34"/>
    <w:qFormat/>
    <w:locked/>
    <w:rsid w:val="002601A8"/>
    <w:rPr>
      <w:rFonts w:ascii="Roboto" w:hAnsi="Roboto"/>
      <w:sz w:val="21"/>
      <w:szCs w:val="21"/>
    </w:rPr>
  </w:style>
  <w:style w:type="table" w:customStyle="1" w:styleId="AfriConEU-TableStyle1">
    <w:name w:val="AfriConEU - Table Style #1"/>
    <w:basedOn w:val="TableNormal"/>
    <w:uiPriority w:val="99"/>
    <w:rsid w:val="00241CC0"/>
    <w:pPr>
      <w:spacing w:after="0" w:line="240" w:lineRule="auto"/>
    </w:pPr>
    <w:rPr>
      <w:rFonts w:ascii="Calibri" w:eastAsia="Calibri" w:hAnsi="Calibri" w:cs="Calibri"/>
      <w:kern w:val="0"/>
      <w:sz w:val="24"/>
      <w:szCs w:val="24"/>
      <w:lang w:eastAsia="pt-PT"/>
      <w14:ligatures w14:val="none"/>
    </w:rPr>
    <w:tblPr>
      <w:tblBorders>
        <w:top w:val="single" w:sz="4" w:space="0" w:color="82C1EB" w:themeColor="accent2"/>
        <w:left w:val="single" w:sz="4" w:space="0" w:color="82C1EB" w:themeColor="accent2"/>
        <w:bottom w:val="single" w:sz="4" w:space="0" w:color="82C1EB" w:themeColor="accent2"/>
        <w:right w:val="single" w:sz="4" w:space="0" w:color="82C1EB" w:themeColor="accent2"/>
        <w:insideH w:val="single" w:sz="4" w:space="0" w:color="82C1EB" w:themeColor="accent2"/>
        <w:insideV w:val="single" w:sz="4" w:space="0" w:color="82C1EB" w:themeColor="accent2"/>
      </w:tblBorders>
    </w:tblPr>
    <w:tblStylePr w:type="firstRow">
      <w:rPr>
        <w:b/>
      </w:rPr>
      <w:tblPr/>
      <w:tcPr>
        <w:shd w:val="clear" w:color="auto" w:fill="82C1EB" w:themeFill="accent2"/>
      </w:tcPr>
    </w:tblStylePr>
  </w:style>
  <w:style w:type="table" w:customStyle="1" w:styleId="AfriConEU-TableStyle2">
    <w:name w:val="AfriConEU - Table Style #2"/>
    <w:basedOn w:val="TableNormal"/>
    <w:uiPriority w:val="99"/>
    <w:rsid w:val="00241CC0"/>
    <w:pPr>
      <w:spacing w:after="0" w:line="240" w:lineRule="auto"/>
    </w:pPr>
    <w:rPr>
      <w:rFonts w:ascii="Calibri" w:eastAsia="Calibri" w:hAnsi="Calibri" w:cs="Calibri"/>
      <w:kern w:val="0"/>
      <w:sz w:val="24"/>
      <w:szCs w:val="24"/>
      <w:lang w:eastAsia="pt-PT"/>
      <w14:ligatures w14:val="none"/>
    </w:rPr>
    <w:tblPr>
      <w:tblStyleRowBandSize w:val="1"/>
      <w:tblStyleColBandSize w:val="1"/>
      <w:tblBorders>
        <w:top w:val="single" w:sz="4" w:space="0" w:color="82C1EB" w:themeColor="accent2"/>
        <w:left w:val="single" w:sz="4" w:space="0" w:color="82C1EB" w:themeColor="accent2"/>
        <w:bottom w:val="single" w:sz="4" w:space="0" w:color="82C1EB" w:themeColor="accent2"/>
        <w:right w:val="single" w:sz="4" w:space="0" w:color="82C1EB" w:themeColor="accent2"/>
        <w:insideH w:val="single" w:sz="4" w:space="0" w:color="82C1EB" w:themeColor="accent2"/>
        <w:insideV w:val="single" w:sz="4" w:space="0" w:color="82C1EB" w:themeColor="accent2"/>
      </w:tblBorders>
    </w:tblPr>
    <w:tblStylePr w:type="firstRow">
      <w:rPr>
        <w:b/>
      </w:rPr>
      <w:tblPr/>
      <w:tcPr>
        <w:shd w:val="clear" w:color="auto" w:fill="82C1EB" w:themeFill="accent2"/>
      </w:tcPr>
    </w:tblStylePr>
    <w:tblStylePr w:type="band2Horz">
      <w:tblPr/>
      <w:tcPr>
        <w:shd w:val="clear" w:color="auto" w:fill="ECECEC"/>
      </w:tcPr>
    </w:tblStylePr>
  </w:style>
  <w:style w:type="table" w:customStyle="1" w:styleId="AfriConEU-TableStyle3">
    <w:name w:val="AfriConEU - Table Style #3"/>
    <w:basedOn w:val="TableNormal"/>
    <w:uiPriority w:val="99"/>
    <w:rsid w:val="00241CC0"/>
    <w:pPr>
      <w:spacing w:after="0" w:line="240" w:lineRule="auto"/>
    </w:pPr>
    <w:rPr>
      <w:rFonts w:ascii="Calibri" w:eastAsia="Calibri" w:hAnsi="Calibri" w:cs="Calibri"/>
      <w:kern w:val="0"/>
      <w:sz w:val="24"/>
      <w:szCs w:val="24"/>
      <w:lang w:eastAsia="pt-PT"/>
      <w14:ligatures w14:val="none"/>
    </w:rPr>
    <w:tblPr>
      <w:tblStyleRowBandSize w:val="1"/>
      <w:tblStyleColBandSize w:val="1"/>
      <w:tblBorders>
        <w:top w:val="single" w:sz="4" w:space="0" w:color="82C1EB" w:themeColor="accent2"/>
        <w:left w:val="single" w:sz="4" w:space="0" w:color="82C1EB" w:themeColor="accent2"/>
        <w:bottom w:val="single" w:sz="4" w:space="0" w:color="82C1EB" w:themeColor="accent2"/>
        <w:right w:val="single" w:sz="4" w:space="0" w:color="82C1EB" w:themeColor="accent2"/>
        <w:insideH w:val="single" w:sz="4" w:space="0" w:color="82C1EB" w:themeColor="accent2"/>
        <w:insideV w:val="single" w:sz="4" w:space="0" w:color="82C1EB" w:themeColor="accent2"/>
      </w:tblBorders>
    </w:tblPr>
    <w:tblStylePr w:type="firstCol">
      <w:tblPr/>
      <w:tcPr>
        <w:shd w:val="clear" w:color="auto" w:fill="82C1EB" w:themeFill="accent2"/>
      </w:tcPr>
    </w:tblStylePr>
    <w:tblStylePr w:type="band2Horz">
      <w:tblPr/>
      <w:tcPr>
        <w:shd w:val="clear" w:color="auto" w:fill="53C6D8" w:themeFill="accent3"/>
      </w:tcPr>
    </w:tblStylePr>
  </w:style>
  <w:style w:type="character" w:customStyle="1" w:styleId="Heading3Char">
    <w:name w:val="Heading 3 Char"/>
    <w:basedOn w:val="DefaultParagraphFont"/>
    <w:link w:val="Heading3"/>
    <w:uiPriority w:val="9"/>
    <w:semiHidden/>
    <w:rsid w:val="00241CC0"/>
    <w:rPr>
      <w:rFonts w:asciiTheme="majorHAnsi" w:eastAsiaTheme="majorEastAsia" w:hAnsiTheme="majorHAnsi" w:cstheme="majorBidi"/>
      <w:color w:val="2B3761" w:themeColor="accent1" w:themeShade="7F"/>
      <w:sz w:val="24"/>
      <w:szCs w:val="24"/>
    </w:rPr>
  </w:style>
  <w:style w:type="paragraph" w:customStyle="1" w:styleId="04xlpa">
    <w:name w:val="_04xlpa"/>
    <w:basedOn w:val="Normal"/>
    <w:rsid w:val="00F950C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wdyuqq">
    <w:name w:val="wdyuqq"/>
    <w:basedOn w:val="DefaultParagraphFont"/>
    <w:rsid w:val="00F950C7"/>
  </w:style>
  <w:style w:type="paragraph" w:styleId="NormalWeb">
    <w:name w:val="Normal (Web)"/>
    <w:basedOn w:val="Normal"/>
    <w:uiPriority w:val="99"/>
    <w:unhideWhenUsed/>
    <w:rsid w:val="00674843"/>
    <w:pPr>
      <w:spacing w:before="100" w:beforeAutospacing="1" w:after="100" w:afterAutospacing="1" w:line="240" w:lineRule="auto"/>
    </w:pPr>
    <w:rPr>
      <w:rFonts w:ascii="Times New Roman" w:eastAsia="Times New Roman" w:hAnsi="Times New Roman" w:cs="Times New Roman"/>
      <w:kern w:val="0"/>
      <w:sz w:val="24"/>
      <w:szCs w:val="24"/>
      <w:lang w:val="pt-PT" w:eastAsia="pt-PT"/>
      <w14:ligatures w14:val="none"/>
    </w:rPr>
  </w:style>
  <w:style w:type="character" w:customStyle="1" w:styleId="ui-provider">
    <w:name w:val="ui-provider"/>
    <w:basedOn w:val="DefaultParagraphFont"/>
    <w:rsid w:val="00095D4D"/>
  </w:style>
  <w:style w:type="paragraph" w:styleId="Revision">
    <w:name w:val="Revision"/>
    <w:hidden/>
    <w:uiPriority w:val="99"/>
    <w:semiHidden/>
    <w:rsid w:val="00886A05"/>
    <w:pPr>
      <w:spacing w:after="0" w:line="240" w:lineRule="auto"/>
    </w:pPr>
    <w:rPr>
      <w:rFonts w:ascii="Roboto" w:hAnsi="Roboto"/>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047460">
      <w:bodyDiv w:val="1"/>
      <w:marLeft w:val="0"/>
      <w:marRight w:val="0"/>
      <w:marTop w:val="0"/>
      <w:marBottom w:val="0"/>
      <w:divBdr>
        <w:top w:val="none" w:sz="0" w:space="0" w:color="auto"/>
        <w:left w:val="none" w:sz="0" w:space="0" w:color="auto"/>
        <w:bottom w:val="none" w:sz="0" w:space="0" w:color="auto"/>
        <w:right w:val="none" w:sz="0" w:space="0" w:color="auto"/>
      </w:divBdr>
    </w:div>
    <w:div w:id="1127502933">
      <w:bodyDiv w:val="1"/>
      <w:marLeft w:val="0"/>
      <w:marRight w:val="0"/>
      <w:marTop w:val="0"/>
      <w:marBottom w:val="0"/>
      <w:divBdr>
        <w:top w:val="none" w:sz="0" w:space="0" w:color="auto"/>
        <w:left w:val="none" w:sz="0" w:space="0" w:color="auto"/>
        <w:bottom w:val="none" w:sz="0" w:space="0" w:color="auto"/>
        <w:right w:val="none" w:sz="0" w:space="0" w:color="auto"/>
      </w:divBdr>
    </w:div>
    <w:div w:id="1396976391">
      <w:bodyDiv w:val="1"/>
      <w:marLeft w:val="0"/>
      <w:marRight w:val="0"/>
      <w:marTop w:val="0"/>
      <w:marBottom w:val="0"/>
      <w:divBdr>
        <w:top w:val="none" w:sz="0" w:space="0" w:color="auto"/>
        <w:left w:val="none" w:sz="0" w:space="0" w:color="auto"/>
        <w:bottom w:val="none" w:sz="0" w:space="0" w:color="auto"/>
        <w:right w:val="none" w:sz="0" w:space="0" w:color="auto"/>
      </w:divBdr>
    </w:div>
    <w:div w:id="1840264592">
      <w:bodyDiv w:val="1"/>
      <w:marLeft w:val="0"/>
      <w:marRight w:val="0"/>
      <w:marTop w:val="0"/>
      <w:marBottom w:val="0"/>
      <w:divBdr>
        <w:top w:val="none" w:sz="0" w:space="0" w:color="auto"/>
        <w:left w:val="none" w:sz="0" w:space="0" w:color="auto"/>
        <w:bottom w:val="none" w:sz="0" w:space="0" w:color="auto"/>
        <w:right w:val="none" w:sz="0" w:space="0" w:color="auto"/>
      </w:divBdr>
    </w:div>
    <w:div w:id="187742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STARTS - secondary">
      <a:dk1>
        <a:sysClr val="windowText" lastClr="000000"/>
      </a:dk1>
      <a:lt1>
        <a:sysClr val="window" lastClr="FFFFFF"/>
      </a:lt1>
      <a:dk2>
        <a:srgbClr val="44546A"/>
      </a:dk2>
      <a:lt2>
        <a:srgbClr val="E7E6E6"/>
      </a:lt2>
      <a:accent1>
        <a:srgbClr val="6176B9"/>
      </a:accent1>
      <a:accent2>
        <a:srgbClr val="82C1EB"/>
      </a:accent2>
      <a:accent3>
        <a:srgbClr val="53C6D8"/>
      </a:accent3>
      <a:accent4>
        <a:srgbClr val="833695"/>
      </a:accent4>
      <a:accent5>
        <a:srgbClr val="EE915F"/>
      </a:accent5>
      <a:accent6>
        <a:srgbClr val="EDB26C"/>
      </a:accent6>
      <a:hlink>
        <a:srgbClr val="44546A"/>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630B3-E4F6-469B-8392-1D03B7A44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84</Words>
  <Characters>1064</Characters>
  <Application>Microsoft Office Word</Application>
  <DocSecurity>0</DocSecurity>
  <Lines>106</Lines>
  <Paragraphs>31</Paragraphs>
  <ScaleCrop>false</ScaleCrop>
  <Company/>
  <LinksUpToDate>false</LinksUpToDate>
  <CharactersWithSpaces>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ânia Moreira (I+)</dc:creator>
  <cp:keywords/>
  <dc:description/>
  <cp:lastModifiedBy>Patrícia Carvalho</cp:lastModifiedBy>
  <cp:revision>20</cp:revision>
  <cp:lastPrinted>2023-05-12T18:24:00Z</cp:lastPrinted>
  <dcterms:created xsi:type="dcterms:W3CDTF">2024-01-16T09:14:00Z</dcterms:created>
  <dcterms:modified xsi:type="dcterms:W3CDTF">2024-01-1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63510f10c9a84fb9a53f99fbc8a595c5f0f643e08f1f5dcb3a37db5fae255a</vt:lpwstr>
  </property>
</Properties>
</file>